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9D6432" w14:textId="77777777" w:rsidR="00A52042" w:rsidRDefault="00A52042" w:rsidP="00A52042"/>
    <w:p w14:paraId="7D8687BB" w14:textId="77777777" w:rsidR="00047A38" w:rsidRPr="00047A38" w:rsidRDefault="00047A38" w:rsidP="00047A38">
      <w:pPr>
        <w:rPr>
          <w:rFonts w:eastAsia="Microsoft Sans Serif"/>
        </w:rPr>
      </w:pPr>
    </w:p>
    <w:p w14:paraId="2D120F44" w14:textId="7DB5B12D" w:rsidR="00047A38" w:rsidRPr="00047A38" w:rsidRDefault="00047A38" w:rsidP="00895238">
      <w:pPr>
        <w:ind w:left="5664" w:firstLine="708"/>
        <w:jc w:val="right"/>
        <w:rPr>
          <w:rFonts w:eastAsia="Microsoft Sans Serif"/>
          <w:bCs/>
          <w:sz w:val="20"/>
          <w:szCs w:val="20"/>
        </w:rPr>
      </w:pPr>
      <w:r w:rsidRPr="00047A38">
        <w:rPr>
          <w:rFonts w:eastAsia="Microsoft Sans Serif"/>
          <w:noProof/>
          <w:lang w:val="p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A84E64B" wp14:editId="7783840A">
                <wp:simplePos x="0" y="0"/>
                <wp:positionH relativeFrom="column">
                  <wp:posOffset>127635</wp:posOffset>
                </wp:positionH>
                <wp:positionV relativeFrom="paragraph">
                  <wp:posOffset>85090</wp:posOffset>
                </wp:positionV>
                <wp:extent cx="1379220" cy="342900"/>
                <wp:effectExtent l="4445" t="4445" r="0" b="0"/>
                <wp:wrapNone/>
                <wp:docPr id="5" name="Pole tekstow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922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F14CD18" w14:textId="77777777" w:rsidR="00047A38" w:rsidRPr="00E925F6" w:rsidRDefault="00047A38" w:rsidP="00047A38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 w:rsidRPr="00E925F6">
                              <w:rPr>
                                <w:sz w:val="22"/>
                                <w:szCs w:val="22"/>
                              </w:rPr>
                              <w:t>pieczęć jednostki</w:t>
                            </w:r>
                          </w:p>
                          <w:p w14:paraId="1C0CEF62" w14:textId="77777777" w:rsidR="00047A38" w:rsidRPr="001665A4" w:rsidRDefault="00047A38" w:rsidP="00047A38">
                            <w:pPr>
                              <w:rPr>
                                <w:color w:val="808080"/>
                                <w:spacing w:val="2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A84E64B" id="_x0000_t202" coordsize="21600,21600" o:spt="202" path="m,l,21600r21600,l21600,xe">
                <v:stroke joinstyle="miter"/>
                <v:path gradientshapeok="t" o:connecttype="rect"/>
              </v:shapetype>
              <v:shape id="Pole tekstowe 5" o:spid="_x0000_s1026" type="#_x0000_t202" style="position:absolute;left:0;text-align:left;margin-left:10.05pt;margin-top:6.7pt;width:108.6pt;height:2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" stroked="f">
                <v:textbox>
                  <w:txbxContent>
                    <w:p w14:paraId="3F14CD18" w14:textId="77777777" w:rsidR="00047A38" w:rsidRPr="00E925F6" w:rsidRDefault="00047A38" w:rsidP="00047A38">
                      <w:pPr>
                        <w:rPr>
                          <w:sz w:val="22"/>
                          <w:szCs w:val="22"/>
                        </w:rPr>
                      </w:pPr>
                      <w:r w:rsidRPr="00E925F6">
                        <w:rPr>
                          <w:sz w:val="22"/>
                          <w:szCs w:val="22"/>
                        </w:rPr>
                        <w:t>pieczęć jednostki</w:t>
                      </w:r>
                    </w:p>
                    <w:p w14:paraId="1C0CEF62" w14:textId="77777777" w:rsidR="00047A38" w:rsidRPr="001665A4" w:rsidRDefault="00047A38" w:rsidP="00047A38">
                      <w:pPr>
                        <w:rPr>
                          <w:color w:val="808080"/>
                          <w:spacing w:val="2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047A38">
        <w:rPr>
          <w:rFonts w:eastAsia="Microsoft Sans Serif"/>
          <w:bCs/>
          <w:sz w:val="20"/>
          <w:szCs w:val="20"/>
        </w:rPr>
        <w:t>Załącznik nr 17a do Regulaminu</w:t>
      </w:r>
      <w:r w:rsidR="00895238" w:rsidRPr="00895238">
        <w:t xml:space="preserve"> </w:t>
      </w:r>
      <w:r w:rsidR="00895238" w:rsidRPr="00895238">
        <w:rPr>
          <w:sz w:val="20"/>
          <w:szCs w:val="20"/>
        </w:rPr>
        <w:t>wynagradzania pracowników Politechniki Warszawskiej</w:t>
      </w:r>
    </w:p>
    <w:p w14:paraId="28E060C5" w14:textId="77777777" w:rsidR="00047A38" w:rsidRPr="00047A38" w:rsidRDefault="00047A38" w:rsidP="00047A38">
      <w:pPr>
        <w:rPr>
          <w:rFonts w:eastAsia="Microsoft Sans Serif"/>
        </w:rPr>
      </w:pPr>
    </w:p>
    <w:p w14:paraId="42ED40D4" w14:textId="77777777" w:rsidR="00047A38" w:rsidRPr="00047A38" w:rsidRDefault="00047A38" w:rsidP="00047A38">
      <w:pPr>
        <w:rPr>
          <w:rFonts w:eastAsia="Microsoft Sans Serif"/>
        </w:rPr>
      </w:pPr>
    </w:p>
    <w:p w14:paraId="22DCE7FF" w14:textId="77777777" w:rsidR="00047A38" w:rsidRPr="00047A38" w:rsidRDefault="00047A38" w:rsidP="00047A38">
      <w:pPr>
        <w:tabs>
          <w:tab w:val="left" w:pos="6555"/>
        </w:tabs>
        <w:rPr>
          <w:rFonts w:eastAsia="Microsoft Sans Serif"/>
          <w:b/>
        </w:rPr>
      </w:pPr>
      <w:r w:rsidRPr="00047A38">
        <w:rPr>
          <w:rFonts w:eastAsia="Microsoft Sans Serif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B6D67B3" wp14:editId="7F2FFF70">
                <wp:simplePos x="0" y="0"/>
                <wp:positionH relativeFrom="margin">
                  <wp:posOffset>372414</wp:posOffset>
                </wp:positionH>
                <wp:positionV relativeFrom="paragraph">
                  <wp:posOffset>114052</wp:posOffset>
                </wp:positionV>
                <wp:extent cx="5589767" cy="457200"/>
                <wp:effectExtent l="0" t="0" r="11430" b="19050"/>
                <wp:wrapNone/>
                <wp:docPr id="10" name="Pole tekstow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89767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A6DF00" w14:textId="77777777" w:rsidR="004E0E4F" w:rsidRPr="004E0E4F" w:rsidRDefault="004E0E4F" w:rsidP="004E0E4F">
                            <w:pPr>
                              <w:keepNext/>
                              <w:jc w:val="center"/>
                              <w:outlineLvl w:val="1"/>
                              <w:rPr>
                                <w:b/>
                                <w:i/>
                                <w:spacing w:val="20"/>
                                <w:sz w:val="28"/>
                                <w:szCs w:val="28"/>
                              </w:rPr>
                            </w:pPr>
                            <w:r w:rsidRPr="004E0E4F">
                              <w:rPr>
                                <w:b/>
                                <w:i/>
                                <w:spacing w:val="20"/>
                                <w:sz w:val="28"/>
                                <w:szCs w:val="28"/>
                              </w:rPr>
                              <w:t xml:space="preserve">WNIOSEK O PRZYZNANIE </w:t>
                            </w:r>
                          </w:p>
                          <w:p w14:paraId="4EC5EC0D" w14:textId="77777777" w:rsidR="004E0E4F" w:rsidRPr="004E0E4F" w:rsidRDefault="004E0E4F" w:rsidP="004E0E4F">
                            <w:pPr>
                              <w:keepNext/>
                              <w:jc w:val="center"/>
                              <w:outlineLvl w:val="1"/>
                              <w:rPr>
                                <w:b/>
                                <w:i/>
                                <w:sz w:val="28"/>
                                <w:szCs w:val="20"/>
                              </w:rPr>
                            </w:pPr>
                            <w:r w:rsidRPr="004E0E4F">
                              <w:rPr>
                                <w:b/>
                                <w:i/>
                                <w:spacing w:val="20"/>
                                <w:sz w:val="28"/>
                                <w:szCs w:val="28"/>
                              </w:rPr>
                              <w:t>DODATKU ZA AKTYWNOŚĆ NAUKOWĄ</w:t>
                            </w:r>
                          </w:p>
                          <w:p w14:paraId="689A2B93" w14:textId="0401F87F" w:rsidR="00047A38" w:rsidRPr="004E0E4F" w:rsidRDefault="00047A38" w:rsidP="00047A38">
                            <w:pPr>
                              <w:pStyle w:val="Nagwek2"/>
                              <w:rPr>
                                <w:lang w:val="pl-PL"/>
                              </w:rPr>
                            </w:pPr>
                          </w:p>
                        </w:txbxContent>
                      </wps:txbx>
                      <wps:bodyPr rot="0" vert="horz" wrap="square" lIns="91440" tIns="10800" rIns="9144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B6D67B3" id="Pole tekstowe 10" o:spid="_x0000_s1027" type="#_x0000_t202" style="position:absolute;margin-left:29.3pt;margin-top:9pt;width:440.15pt;height:36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">
                <v:textbox inset=",.3mm,,.3mm">
                  <w:txbxContent>
                    <w:p w14:paraId="5AA6DF00" w14:textId="77777777" w:rsidR="004E0E4F" w:rsidRPr="004E0E4F" w:rsidRDefault="004E0E4F" w:rsidP="004E0E4F">
                      <w:pPr>
                        <w:keepNext/>
                        <w:jc w:val="center"/>
                        <w:outlineLvl w:val="1"/>
                        <w:rPr>
                          <w:b/>
                          <w:i/>
                          <w:spacing w:val="20"/>
                          <w:sz w:val="28"/>
                          <w:szCs w:val="28"/>
                        </w:rPr>
                      </w:pPr>
                      <w:r w:rsidRPr="004E0E4F">
                        <w:rPr>
                          <w:b/>
                          <w:i/>
                          <w:spacing w:val="20"/>
                          <w:sz w:val="28"/>
                          <w:szCs w:val="28"/>
                        </w:rPr>
                        <w:t xml:space="preserve">WNIOSEK O PRZYZNANIE </w:t>
                      </w:r>
                    </w:p>
                    <w:p w14:paraId="4EC5EC0D" w14:textId="77777777" w:rsidR="004E0E4F" w:rsidRPr="004E0E4F" w:rsidRDefault="004E0E4F" w:rsidP="004E0E4F">
                      <w:pPr>
                        <w:keepNext/>
                        <w:jc w:val="center"/>
                        <w:outlineLvl w:val="1"/>
                        <w:rPr>
                          <w:b/>
                          <w:i/>
                          <w:sz w:val="28"/>
                          <w:szCs w:val="20"/>
                        </w:rPr>
                      </w:pPr>
                      <w:r w:rsidRPr="004E0E4F">
                        <w:rPr>
                          <w:b/>
                          <w:i/>
                          <w:spacing w:val="20"/>
                          <w:sz w:val="28"/>
                          <w:szCs w:val="28"/>
                        </w:rPr>
                        <w:t>DODATKU ZA AKTYWNOŚĆ NAUKOWĄ</w:t>
                      </w:r>
                    </w:p>
                    <w:p w14:paraId="689A2B93" w14:textId="0401F87F" w:rsidR="00047A38" w:rsidRPr="004E0E4F" w:rsidRDefault="00047A38" w:rsidP="00047A38">
                      <w:pPr>
                        <w:pStyle w:val="Nagwek2"/>
                        <w:rPr>
                          <w:lang w:val="pl-PL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047A38">
        <w:rPr>
          <w:rFonts w:eastAsia="Microsoft Sans Serif"/>
          <w:lang w:val="pl"/>
        </w:rPr>
        <w:tab/>
      </w:r>
    </w:p>
    <w:p w14:paraId="0FBCF975" w14:textId="77777777" w:rsidR="00047A38" w:rsidRPr="00047A38" w:rsidRDefault="00047A38" w:rsidP="00047A38">
      <w:pPr>
        <w:rPr>
          <w:rFonts w:eastAsia="Microsoft Sans Serif"/>
          <w:b/>
          <w:bCs/>
        </w:rPr>
      </w:pPr>
    </w:p>
    <w:p w14:paraId="5FBAAC7B" w14:textId="77777777" w:rsidR="00047A38" w:rsidRPr="00047A38" w:rsidRDefault="00047A38" w:rsidP="00047A38">
      <w:pPr>
        <w:rPr>
          <w:rFonts w:eastAsia="Microsoft Sans Serif"/>
          <w:b/>
          <w:bCs/>
        </w:rPr>
      </w:pPr>
    </w:p>
    <w:p w14:paraId="1777E69E" w14:textId="77777777" w:rsidR="00047A38" w:rsidRPr="00047A38" w:rsidRDefault="00047A38" w:rsidP="00047A38">
      <w:pPr>
        <w:rPr>
          <w:rFonts w:eastAsia="Microsoft Sans Serif"/>
          <w:b/>
          <w:bCs/>
          <w:u w:val="single"/>
        </w:rPr>
      </w:pPr>
    </w:p>
    <w:p w14:paraId="6DD6FF81" w14:textId="77777777" w:rsidR="00047A38" w:rsidRPr="00047A38" w:rsidRDefault="00047A38" w:rsidP="00047A38">
      <w:pPr>
        <w:ind w:left="4956" w:firstLine="708"/>
        <w:rPr>
          <w:rFonts w:eastAsia="Microsoft Sans Serif"/>
          <w:b/>
          <w:bCs/>
          <w:u w:val="single"/>
        </w:rPr>
      </w:pPr>
      <w:r w:rsidRPr="00047A38">
        <w:rPr>
          <w:rFonts w:eastAsia="Microsoft Sans Serif"/>
          <w:b/>
          <w:bCs/>
          <w:u w:val="single"/>
        </w:rPr>
        <w:t>REKTOR</w:t>
      </w:r>
    </w:p>
    <w:p w14:paraId="6C14FC56" w14:textId="77777777" w:rsidR="00047A38" w:rsidRPr="00047A38" w:rsidRDefault="00047A38" w:rsidP="00047A38">
      <w:pPr>
        <w:rPr>
          <w:rFonts w:eastAsia="Microsoft Sans Serif"/>
          <w:b/>
        </w:rPr>
      </w:pPr>
    </w:p>
    <w:tbl>
      <w:tblPr>
        <w:tblW w:w="9744" w:type="dxa"/>
        <w:tblInd w:w="-1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082"/>
        <w:gridCol w:w="6662"/>
      </w:tblGrid>
      <w:tr w:rsidR="00047A38" w:rsidRPr="00047A38" w14:paraId="5267176F" w14:textId="77777777" w:rsidTr="000F48C0">
        <w:trPr>
          <w:cantSplit/>
          <w:trHeight w:val="294"/>
        </w:trPr>
        <w:tc>
          <w:tcPr>
            <w:tcW w:w="3082" w:type="dxa"/>
            <w:tcBorders>
              <w:bottom w:val="single" w:sz="4" w:space="0" w:color="auto"/>
            </w:tcBorders>
            <w:vAlign w:val="center"/>
          </w:tcPr>
          <w:p w14:paraId="7C214E79" w14:textId="77777777" w:rsidR="00047A38" w:rsidRPr="00047A38" w:rsidRDefault="00047A38" w:rsidP="00047A38">
            <w:pPr>
              <w:rPr>
                <w:rFonts w:eastAsia="Microsoft Sans Serif"/>
                <w:sz w:val="20"/>
                <w:szCs w:val="20"/>
                <w:lang w:val="pl"/>
              </w:rPr>
            </w:pPr>
            <w:r w:rsidRPr="00047A38">
              <w:rPr>
                <w:rFonts w:eastAsia="Microsoft Sans Serif"/>
                <w:sz w:val="20"/>
                <w:szCs w:val="20"/>
                <w:lang w:val="pl"/>
              </w:rPr>
              <w:t>Nazwisko i imię pracownika</w:t>
            </w:r>
          </w:p>
        </w:tc>
        <w:tc>
          <w:tcPr>
            <w:tcW w:w="6662" w:type="dxa"/>
            <w:tcBorders>
              <w:bottom w:val="single" w:sz="4" w:space="0" w:color="auto"/>
            </w:tcBorders>
            <w:vAlign w:val="center"/>
          </w:tcPr>
          <w:p w14:paraId="24CC7311" w14:textId="0A727DE2" w:rsidR="00047A38" w:rsidRPr="00047A38" w:rsidRDefault="00047A38" w:rsidP="00047A38">
            <w:pPr>
              <w:rPr>
                <w:rFonts w:eastAsia="Microsoft Sans Serif"/>
                <w:sz w:val="20"/>
                <w:szCs w:val="20"/>
                <w:lang w:val="pl"/>
              </w:rPr>
            </w:pPr>
          </w:p>
        </w:tc>
      </w:tr>
      <w:tr w:rsidR="00047A38" w:rsidRPr="00047A38" w14:paraId="21CE0249" w14:textId="77777777" w:rsidTr="000F48C0">
        <w:trPr>
          <w:cantSplit/>
          <w:trHeight w:val="294"/>
        </w:trPr>
        <w:tc>
          <w:tcPr>
            <w:tcW w:w="3082" w:type="dxa"/>
            <w:tcBorders>
              <w:bottom w:val="single" w:sz="4" w:space="0" w:color="auto"/>
            </w:tcBorders>
            <w:vAlign w:val="center"/>
          </w:tcPr>
          <w:p w14:paraId="57FAE95F" w14:textId="77777777" w:rsidR="00047A38" w:rsidRPr="00047A38" w:rsidRDefault="00047A38" w:rsidP="00047A38">
            <w:pPr>
              <w:rPr>
                <w:rFonts w:eastAsia="Microsoft Sans Serif"/>
                <w:sz w:val="20"/>
                <w:szCs w:val="20"/>
                <w:lang w:val="pl"/>
              </w:rPr>
            </w:pPr>
            <w:r w:rsidRPr="00047A38">
              <w:rPr>
                <w:rFonts w:eastAsia="Microsoft Sans Serif"/>
                <w:sz w:val="20"/>
                <w:szCs w:val="20"/>
                <w:lang w:val="pl"/>
              </w:rPr>
              <w:t>Stanowisko</w:t>
            </w:r>
          </w:p>
        </w:tc>
        <w:tc>
          <w:tcPr>
            <w:tcW w:w="6662" w:type="dxa"/>
            <w:tcBorders>
              <w:bottom w:val="single" w:sz="4" w:space="0" w:color="auto"/>
            </w:tcBorders>
            <w:vAlign w:val="center"/>
          </w:tcPr>
          <w:p w14:paraId="4FD7B881" w14:textId="65540D9B" w:rsidR="00047A38" w:rsidRPr="00047A38" w:rsidRDefault="00047A38" w:rsidP="00047A38">
            <w:pPr>
              <w:rPr>
                <w:rFonts w:eastAsia="Microsoft Sans Serif"/>
                <w:sz w:val="20"/>
                <w:szCs w:val="20"/>
                <w:lang w:val="pl"/>
              </w:rPr>
            </w:pPr>
          </w:p>
        </w:tc>
      </w:tr>
      <w:tr w:rsidR="00047A38" w:rsidRPr="00047A38" w14:paraId="2835814E" w14:textId="77777777" w:rsidTr="000F48C0">
        <w:trPr>
          <w:cantSplit/>
          <w:trHeight w:val="294"/>
        </w:trPr>
        <w:tc>
          <w:tcPr>
            <w:tcW w:w="3082" w:type="dxa"/>
            <w:tcBorders>
              <w:bottom w:val="single" w:sz="4" w:space="0" w:color="auto"/>
            </w:tcBorders>
            <w:vAlign w:val="center"/>
          </w:tcPr>
          <w:p w14:paraId="773A60B1" w14:textId="77777777" w:rsidR="00047A38" w:rsidRPr="00047A38" w:rsidRDefault="00047A38" w:rsidP="00047A38">
            <w:pPr>
              <w:rPr>
                <w:rFonts w:eastAsia="Microsoft Sans Serif"/>
                <w:sz w:val="20"/>
                <w:szCs w:val="20"/>
                <w:lang w:val="pl"/>
              </w:rPr>
            </w:pPr>
            <w:r w:rsidRPr="00047A38">
              <w:rPr>
                <w:rFonts w:eastAsia="Microsoft Sans Serif"/>
                <w:sz w:val="20"/>
                <w:szCs w:val="20"/>
                <w:lang w:val="pl"/>
              </w:rPr>
              <w:t xml:space="preserve">Jednostka organizacyjna </w:t>
            </w:r>
          </w:p>
        </w:tc>
        <w:tc>
          <w:tcPr>
            <w:tcW w:w="6662" w:type="dxa"/>
            <w:tcBorders>
              <w:bottom w:val="single" w:sz="4" w:space="0" w:color="auto"/>
            </w:tcBorders>
            <w:vAlign w:val="center"/>
          </w:tcPr>
          <w:p w14:paraId="159C4CA8" w14:textId="6DACC5D4" w:rsidR="00047A38" w:rsidRPr="00047A38" w:rsidRDefault="00047A38" w:rsidP="00047A38">
            <w:pPr>
              <w:rPr>
                <w:rFonts w:eastAsia="Microsoft Sans Serif"/>
                <w:sz w:val="20"/>
                <w:szCs w:val="20"/>
                <w:lang w:val="pl"/>
              </w:rPr>
            </w:pPr>
          </w:p>
        </w:tc>
      </w:tr>
    </w:tbl>
    <w:p w14:paraId="27AE50A0" w14:textId="77777777" w:rsidR="00047A38" w:rsidRPr="00047A38" w:rsidRDefault="00047A38" w:rsidP="00047A38">
      <w:pPr>
        <w:rPr>
          <w:rFonts w:eastAsia="Microsoft Sans Serif"/>
        </w:rPr>
      </w:pPr>
    </w:p>
    <w:p w14:paraId="6557C1F2" w14:textId="77777777" w:rsidR="00047A38" w:rsidRPr="00047A38" w:rsidRDefault="00047A38" w:rsidP="00047A38">
      <w:pPr>
        <w:rPr>
          <w:rFonts w:eastAsia="Microsoft Sans Serif"/>
        </w:rPr>
      </w:pPr>
      <w:r w:rsidRPr="00047A38">
        <w:rPr>
          <w:rFonts w:eastAsia="Microsoft Sans Serif"/>
        </w:rPr>
        <w:t>Wnioskuję o przyznanie dodatku w związku:</w:t>
      </w:r>
    </w:p>
    <w:p w14:paraId="72B8471D" w14:textId="69132836" w:rsidR="00047A38" w:rsidRPr="00047A38" w:rsidRDefault="00BF1E0C" w:rsidP="00047A38">
      <w:pPr>
        <w:ind w:left="284" w:hanging="284"/>
        <w:jc w:val="both"/>
        <w:rPr>
          <w:rFonts w:eastAsia="Microsoft Sans Serif"/>
          <w:lang w:val="pl"/>
        </w:rPr>
      </w:pPr>
      <w:r w:rsidRPr="00047A38">
        <w:rPr>
          <w:rFonts w:eastAsia="Microsoft Sans Serif"/>
          <w:b/>
          <w:bCs/>
        </w:rPr>
        <w:sym w:font="Symbol" w:char="F097"/>
      </w:r>
      <w:r w:rsidRPr="00047A38">
        <w:rPr>
          <w:rFonts w:eastAsia="Microsoft Sans Serif"/>
          <w:b/>
          <w:bCs/>
        </w:rPr>
        <w:t xml:space="preserve"> </w:t>
      </w:r>
      <w:r w:rsidR="00047A38" w:rsidRPr="00047A38">
        <w:rPr>
          <w:rFonts w:eastAsia="Microsoft Sans Serif"/>
          <w:spacing w:val="-4"/>
        </w:rPr>
        <w:t>ze</w:t>
      </w:r>
      <w:r w:rsidR="00047A38" w:rsidRPr="00047A38">
        <w:rPr>
          <w:rFonts w:eastAsia="Microsoft Sans Serif"/>
          <w:b/>
          <w:bCs/>
          <w:spacing w:val="-4"/>
        </w:rPr>
        <w:t xml:space="preserve"> </w:t>
      </w:r>
      <w:r w:rsidR="00047A38" w:rsidRPr="00047A38">
        <w:rPr>
          <w:rFonts w:eastAsia="Microsoft Sans Serif"/>
          <w:spacing w:val="-4"/>
          <w:lang w:val="pl"/>
        </w:rPr>
        <w:t>złożeniem wniosku projektowego, który został wysoko oceniony w ogłoszonym konkursie;</w:t>
      </w:r>
      <w:r w:rsidR="00047A38" w:rsidRPr="00047A38">
        <w:rPr>
          <w:rFonts w:eastAsia="Microsoft Sans Serif"/>
          <w:lang w:val="pl"/>
        </w:rPr>
        <w:t xml:space="preserve"> </w:t>
      </w:r>
      <w:r w:rsidR="00047A38" w:rsidRPr="00047A38">
        <w:rPr>
          <w:rFonts w:eastAsia="Microsoft Sans Serif"/>
          <w:lang w:val="pl"/>
        </w:rPr>
        <w:br/>
        <w:t>ocena wniosku projektowego w załączeniu</w:t>
      </w:r>
      <w:r w:rsidR="000B317D">
        <w:rPr>
          <w:rFonts w:eastAsia="Microsoft Sans Serif"/>
          <w:lang w:val="pl"/>
        </w:rPr>
        <w:t>,</w:t>
      </w:r>
    </w:p>
    <w:p w14:paraId="228D1A73" w14:textId="4A155089" w:rsidR="00047A38" w:rsidRPr="00047A38" w:rsidRDefault="00047A38" w:rsidP="00047A38">
      <w:pPr>
        <w:rPr>
          <w:rFonts w:eastAsia="Microsoft Sans Serif"/>
          <w:lang w:val="pl"/>
        </w:rPr>
      </w:pPr>
      <w:r w:rsidRPr="00047A38">
        <w:rPr>
          <w:rFonts w:eastAsia="Microsoft Sans Serif"/>
          <w:b/>
          <w:bCs/>
        </w:rPr>
        <w:sym w:font="Symbol" w:char="F097"/>
      </w:r>
      <w:r w:rsidRPr="00047A38">
        <w:rPr>
          <w:rFonts w:eastAsia="Microsoft Sans Serif"/>
          <w:b/>
          <w:bCs/>
        </w:rPr>
        <w:t xml:space="preserve"> </w:t>
      </w:r>
      <w:r w:rsidRPr="00047A38">
        <w:rPr>
          <w:rFonts w:eastAsia="Microsoft Sans Serif"/>
        </w:rPr>
        <w:t>z</w:t>
      </w:r>
      <w:r w:rsidRPr="00047A38">
        <w:rPr>
          <w:rFonts w:eastAsia="Microsoft Sans Serif"/>
          <w:b/>
          <w:bCs/>
        </w:rPr>
        <w:t xml:space="preserve"> </w:t>
      </w:r>
      <w:r w:rsidRPr="00047A38">
        <w:rPr>
          <w:rFonts w:eastAsia="Microsoft Sans Serif"/>
          <w:lang w:val="pl"/>
        </w:rPr>
        <w:t>zawarciem umowy na realizację projektu z instytucją finansującą lub innym podmiotem;</w:t>
      </w:r>
      <w:r w:rsidRPr="00047A38">
        <w:rPr>
          <w:rFonts w:eastAsia="Microsoft Sans Serif"/>
          <w:lang w:val="pl"/>
        </w:rPr>
        <w:br/>
        <w:t xml:space="preserve">    umowa z instytucja finansującą w załączeniu</w:t>
      </w:r>
      <w:r w:rsidR="000B317D">
        <w:rPr>
          <w:rFonts w:eastAsia="Microsoft Sans Serif"/>
          <w:lang w:val="pl"/>
        </w:rPr>
        <w:t>.</w:t>
      </w:r>
    </w:p>
    <w:p w14:paraId="1A3C6B72" w14:textId="77777777" w:rsidR="00047A38" w:rsidRPr="00047A38" w:rsidRDefault="00047A38" w:rsidP="00047A38">
      <w:pPr>
        <w:jc w:val="right"/>
        <w:rPr>
          <w:rFonts w:eastAsia="Microsoft Sans Serif"/>
          <w:lang w:val="pl"/>
        </w:rPr>
      </w:pPr>
    </w:p>
    <w:tbl>
      <w:tblPr>
        <w:tblW w:w="9744" w:type="dxa"/>
        <w:tblInd w:w="-1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082"/>
        <w:gridCol w:w="1985"/>
        <w:gridCol w:w="4677"/>
      </w:tblGrid>
      <w:tr w:rsidR="00047A38" w:rsidRPr="00047A38" w14:paraId="7A738571" w14:textId="77777777" w:rsidTr="000F48C0">
        <w:trPr>
          <w:cantSplit/>
          <w:trHeight w:val="294"/>
        </w:trPr>
        <w:tc>
          <w:tcPr>
            <w:tcW w:w="3082" w:type="dxa"/>
            <w:tcBorders>
              <w:bottom w:val="single" w:sz="4" w:space="0" w:color="auto"/>
            </w:tcBorders>
            <w:vAlign w:val="center"/>
          </w:tcPr>
          <w:p w14:paraId="1AF2BAB3" w14:textId="77777777" w:rsidR="00047A38" w:rsidRPr="00047A38" w:rsidRDefault="00047A38" w:rsidP="00047A38">
            <w:pPr>
              <w:rPr>
                <w:rFonts w:eastAsia="Microsoft Sans Serif"/>
                <w:sz w:val="20"/>
                <w:szCs w:val="20"/>
                <w:lang w:val="pl"/>
              </w:rPr>
            </w:pPr>
            <w:r w:rsidRPr="00047A38">
              <w:rPr>
                <w:rFonts w:eastAsia="Microsoft Sans Serif"/>
                <w:sz w:val="20"/>
                <w:szCs w:val="20"/>
                <w:lang w:val="pl"/>
              </w:rPr>
              <w:t>Tytuł projektu w języku polskim</w:t>
            </w:r>
          </w:p>
        </w:tc>
        <w:tc>
          <w:tcPr>
            <w:tcW w:w="6662" w:type="dxa"/>
            <w:gridSpan w:val="2"/>
            <w:tcBorders>
              <w:bottom w:val="single" w:sz="4" w:space="0" w:color="auto"/>
            </w:tcBorders>
            <w:vAlign w:val="center"/>
          </w:tcPr>
          <w:p w14:paraId="6CF12709" w14:textId="738CDAE5" w:rsidR="00047A38" w:rsidRPr="00047A38" w:rsidRDefault="00047A38" w:rsidP="00047A38">
            <w:pPr>
              <w:rPr>
                <w:rFonts w:eastAsia="Microsoft Sans Serif"/>
                <w:sz w:val="20"/>
                <w:szCs w:val="20"/>
                <w:lang w:val="pl"/>
              </w:rPr>
            </w:pPr>
          </w:p>
        </w:tc>
      </w:tr>
      <w:tr w:rsidR="00047A38" w:rsidRPr="00047A38" w14:paraId="7B017E2B" w14:textId="77777777" w:rsidTr="000F48C0">
        <w:trPr>
          <w:cantSplit/>
          <w:trHeight w:val="444"/>
        </w:trPr>
        <w:tc>
          <w:tcPr>
            <w:tcW w:w="3082" w:type="dxa"/>
            <w:tcBorders>
              <w:bottom w:val="single" w:sz="4" w:space="0" w:color="auto"/>
            </w:tcBorders>
            <w:vAlign w:val="center"/>
          </w:tcPr>
          <w:p w14:paraId="3CD345F3" w14:textId="77777777" w:rsidR="00047A38" w:rsidRPr="00047A38" w:rsidRDefault="00047A38" w:rsidP="00047A38">
            <w:pPr>
              <w:rPr>
                <w:rFonts w:eastAsia="Microsoft Sans Serif"/>
                <w:sz w:val="20"/>
                <w:szCs w:val="20"/>
                <w:lang w:val="pl"/>
              </w:rPr>
            </w:pPr>
            <w:r w:rsidRPr="00047A38">
              <w:rPr>
                <w:rFonts w:eastAsia="Microsoft Sans Serif"/>
                <w:sz w:val="20"/>
                <w:szCs w:val="20"/>
                <w:lang w:val="pl"/>
              </w:rPr>
              <w:t>Nr wniosku projektowego</w:t>
            </w:r>
          </w:p>
        </w:tc>
        <w:tc>
          <w:tcPr>
            <w:tcW w:w="6662" w:type="dxa"/>
            <w:gridSpan w:val="2"/>
            <w:tcBorders>
              <w:bottom w:val="single" w:sz="4" w:space="0" w:color="auto"/>
            </w:tcBorders>
            <w:vAlign w:val="center"/>
          </w:tcPr>
          <w:p w14:paraId="008B4C79" w14:textId="1E508F34" w:rsidR="00047A38" w:rsidRPr="00047A38" w:rsidRDefault="00047A38" w:rsidP="00047A38">
            <w:pPr>
              <w:rPr>
                <w:rFonts w:eastAsia="Microsoft Sans Serif"/>
                <w:sz w:val="20"/>
                <w:szCs w:val="20"/>
                <w:lang w:val="en-US"/>
              </w:rPr>
            </w:pPr>
          </w:p>
        </w:tc>
      </w:tr>
      <w:tr w:rsidR="00047A38" w:rsidRPr="00047A38" w14:paraId="42B81953" w14:textId="77777777" w:rsidTr="000F48C0">
        <w:trPr>
          <w:cantSplit/>
          <w:trHeight w:val="444"/>
        </w:trPr>
        <w:tc>
          <w:tcPr>
            <w:tcW w:w="3082" w:type="dxa"/>
            <w:vAlign w:val="center"/>
          </w:tcPr>
          <w:p w14:paraId="03522B04" w14:textId="77777777" w:rsidR="00047A38" w:rsidRPr="00047A38" w:rsidRDefault="00047A38" w:rsidP="00047A38">
            <w:pPr>
              <w:rPr>
                <w:rFonts w:eastAsia="Microsoft Sans Serif"/>
                <w:sz w:val="20"/>
                <w:szCs w:val="20"/>
                <w:lang w:val="pl"/>
              </w:rPr>
            </w:pPr>
            <w:r w:rsidRPr="00047A38">
              <w:rPr>
                <w:rFonts w:eastAsia="Microsoft Sans Serif"/>
                <w:sz w:val="20"/>
                <w:szCs w:val="20"/>
                <w:lang w:val="pl"/>
              </w:rPr>
              <w:t>Czy wniosek projektowy otrzymał finansowanie?</w:t>
            </w:r>
          </w:p>
        </w:tc>
        <w:tc>
          <w:tcPr>
            <w:tcW w:w="6662" w:type="dxa"/>
            <w:gridSpan w:val="2"/>
            <w:vAlign w:val="center"/>
          </w:tcPr>
          <w:p w14:paraId="0248ECFB" w14:textId="13926DD9" w:rsidR="00047A38" w:rsidRPr="00047A38" w:rsidRDefault="00047A38" w:rsidP="00047A38">
            <w:pPr>
              <w:rPr>
                <w:rFonts w:eastAsia="Microsoft Sans Serif"/>
                <w:sz w:val="20"/>
                <w:szCs w:val="20"/>
                <w:lang w:val="pl"/>
              </w:rPr>
            </w:pPr>
          </w:p>
        </w:tc>
      </w:tr>
      <w:tr w:rsidR="00047A38" w:rsidRPr="00047A38" w14:paraId="3F1F066A" w14:textId="77777777" w:rsidTr="000F48C0">
        <w:trPr>
          <w:cantSplit/>
          <w:trHeight w:val="444"/>
        </w:trPr>
        <w:tc>
          <w:tcPr>
            <w:tcW w:w="3082" w:type="dxa"/>
            <w:tcBorders>
              <w:bottom w:val="single" w:sz="4" w:space="0" w:color="auto"/>
            </w:tcBorders>
            <w:vAlign w:val="center"/>
          </w:tcPr>
          <w:p w14:paraId="2BB06236" w14:textId="77777777" w:rsidR="00047A38" w:rsidRPr="00047A38" w:rsidRDefault="00047A38" w:rsidP="00047A38">
            <w:pPr>
              <w:rPr>
                <w:rFonts w:eastAsia="Microsoft Sans Serif"/>
                <w:sz w:val="20"/>
                <w:szCs w:val="20"/>
                <w:lang w:val="pl"/>
              </w:rPr>
            </w:pPr>
            <w:r w:rsidRPr="00047A38">
              <w:rPr>
                <w:rFonts w:eastAsia="Microsoft Sans Serif"/>
                <w:sz w:val="20"/>
                <w:szCs w:val="20"/>
                <w:lang w:val="pl"/>
              </w:rPr>
              <w:t>Numer i data podpisania umowy z instytucją finansującą</w:t>
            </w:r>
          </w:p>
        </w:tc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28B47461" w14:textId="77777777" w:rsidR="00047A38" w:rsidRPr="00047A38" w:rsidRDefault="00047A38" w:rsidP="00047A38">
            <w:pPr>
              <w:rPr>
                <w:rFonts w:eastAsia="Microsoft Sans Serif"/>
                <w:sz w:val="20"/>
                <w:szCs w:val="20"/>
                <w:lang w:val="pl"/>
              </w:rPr>
            </w:pPr>
            <w:r w:rsidRPr="00047A38">
              <w:rPr>
                <w:rFonts w:eastAsia="Microsoft Sans Serif"/>
                <w:sz w:val="20"/>
                <w:szCs w:val="20"/>
                <w:lang w:val="pl"/>
              </w:rPr>
              <w:t>Data:</w:t>
            </w:r>
          </w:p>
        </w:tc>
        <w:tc>
          <w:tcPr>
            <w:tcW w:w="4677" w:type="dxa"/>
            <w:tcBorders>
              <w:bottom w:val="single" w:sz="4" w:space="0" w:color="auto"/>
            </w:tcBorders>
            <w:vAlign w:val="center"/>
          </w:tcPr>
          <w:p w14:paraId="2DE18102" w14:textId="77777777" w:rsidR="00047A38" w:rsidRPr="00047A38" w:rsidRDefault="00047A38" w:rsidP="00047A38">
            <w:pPr>
              <w:rPr>
                <w:rFonts w:eastAsia="Microsoft Sans Serif"/>
                <w:sz w:val="20"/>
                <w:szCs w:val="20"/>
                <w:lang w:val="pl"/>
              </w:rPr>
            </w:pPr>
            <w:r w:rsidRPr="00047A38">
              <w:rPr>
                <w:rFonts w:eastAsia="Microsoft Sans Serif"/>
                <w:sz w:val="20"/>
                <w:szCs w:val="20"/>
                <w:lang w:val="pl"/>
              </w:rPr>
              <w:t>Numer:</w:t>
            </w:r>
          </w:p>
        </w:tc>
      </w:tr>
    </w:tbl>
    <w:p w14:paraId="2445DE6F" w14:textId="77777777" w:rsidR="00047A38" w:rsidRPr="00047A38" w:rsidRDefault="00047A38" w:rsidP="00047A38">
      <w:pPr>
        <w:rPr>
          <w:rFonts w:eastAsia="Microsoft Sans Serif"/>
          <w:b/>
          <w:bCs/>
        </w:rPr>
      </w:pPr>
    </w:p>
    <w:p w14:paraId="27731E92" w14:textId="77777777" w:rsidR="00047A38" w:rsidRPr="00047A38" w:rsidRDefault="00047A38" w:rsidP="00047A38">
      <w:pPr>
        <w:rPr>
          <w:rFonts w:eastAsia="Microsoft Sans Serif"/>
          <w:b/>
          <w:bCs/>
        </w:rPr>
      </w:pPr>
    </w:p>
    <w:p w14:paraId="06687D24" w14:textId="77777777" w:rsidR="00047A38" w:rsidRPr="00047A38" w:rsidRDefault="00047A38" w:rsidP="00047A38">
      <w:pPr>
        <w:rPr>
          <w:rFonts w:eastAsia="Microsoft Sans Serif"/>
          <w:lang w:val="pl"/>
        </w:rPr>
      </w:pPr>
    </w:p>
    <w:p w14:paraId="71958719" w14:textId="77777777" w:rsidR="00047A38" w:rsidRPr="00047A38" w:rsidRDefault="00047A38" w:rsidP="00047A38">
      <w:pPr>
        <w:rPr>
          <w:rFonts w:eastAsia="Microsoft Sans Serif"/>
        </w:rPr>
      </w:pPr>
      <w:r w:rsidRPr="00047A38">
        <w:rPr>
          <w:rFonts w:eastAsia="Microsoft Sans Serif"/>
        </w:rPr>
        <w:t>.................................................</w:t>
      </w:r>
    </w:p>
    <w:p w14:paraId="106CACB1" w14:textId="77777777" w:rsidR="00047A38" w:rsidRPr="00047A38" w:rsidRDefault="00047A38" w:rsidP="00047A38">
      <w:pPr>
        <w:rPr>
          <w:rFonts w:eastAsia="Microsoft Sans Serif"/>
          <w:sz w:val="16"/>
          <w:szCs w:val="16"/>
        </w:rPr>
      </w:pPr>
      <w:r w:rsidRPr="00047A38">
        <w:rPr>
          <w:rFonts w:eastAsia="Microsoft Sans Serif"/>
          <w:sz w:val="16"/>
          <w:szCs w:val="16"/>
        </w:rPr>
        <w:t>(data, podpis pracownika wnioskującego o dodatek)</w:t>
      </w:r>
    </w:p>
    <w:p w14:paraId="3429B747" w14:textId="77777777" w:rsidR="00047A38" w:rsidRPr="00047A38" w:rsidRDefault="00047A38" w:rsidP="00047A38">
      <w:pPr>
        <w:rPr>
          <w:rFonts w:eastAsia="Microsoft Sans Serif"/>
        </w:rPr>
      </w:pPr>
    </w:p>
    <w:p w14:paraId="3F68E261" w14:textId="77777777" w:rsidR="00047A38" w:rsidRPr="00047A38" w:rsidRDefault="00047A38" w:rsidP="00047A38">
      <w:pPr>
        <w:rPr>
          <w:rFonts w:eastAsia="Microsoft Sans Serif"/>
          <w:lang w:val="pl"/>
        </w:rPr>
      </w:pPr>
      <w:r w:rsidRPr="00047A38">
        <w:rPr>
          <w:rFonts w:eastAsia="Microsoft Sans Serif"/>
          <w:lang w:val="pl"/>
        </w:rPr>
        <w:t>Opinia kierownika jednostki organizacyjnej w sprawie przyznania dodatku: .......................................................................................................................................................</w:t>
      </w:r>
    </w:p>
    <w:p w14:paraId="35C176EF" w14:textId="77777777" w:rsidR="00047A38" w:rsidRPr="00047A38" w:rsidRDefault="00047A38" w:rsidP="00047A38">
      <w:pPr>
        <w:rPr>
          <w:rFonts w:eastAsia="Microsoft Sans Serif"/>
          <w:lang w:val="pl"/>
        </w:rPr>
      </w:pPr>
      <w:r w:rsidRPr="00047A38">
        <w:rPr>
          <w:rFonts w:eastAsia="Microsoft Sans Serif"/>
          <w:lang w:val="pl"/>
        </w:rPr>
        <w:t>.......................................................................................................................................................</w:t>
      </w:r>
    </w:p>
    <w:p w14:paraId="59FC848A" w14:textId="77777777" w:rsidR="00047A38" w:rsidRPr="00047A38" w:rsidRDefault="00047A38" w:rsidP="00047A38">
      <w:pPr>
        <w:rPr>
          <w:rFonts w:eastAsia="Microsoft Sans Serif"/>
          <w:lang w:val="pl"/>
        </w:rPr>
      </w:pPr>
    </w:p>
    <w:tbl>
      <w:tblPr>
        <w:tblW w:w="9744" w:type="dxa"/>
        <w:tblInd w:w="-1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082"/>
        <w:gridCol w:w="6662"/>
      </w:tblGrid>
      <w:tr w:rsidR="00047A38" w:rsidRPr="00047A38" w14:paraId="49997BC5" w14:textId="77777777" w:rsidTr="000F48C0">
        <w:trPr>
          <w:cantSplit/>
          <w:trHeight w:val="444"/>
        </w:trPr>
        <w:tc>
          <w:tcPr>
            <w:tcW w:w="3082" w:type="dxa"/>
            <w:vAlign w:val="center"/>
          </w:tcPr>
          <w:p w14:paraId="47759A8B" w14:textId="77777777" w:rsidR="00047A38" w:rsidRPr="00047A38" w:rsidRDefault="00047A38" w:rsidP="00047A38">
            <w:pPr>
              <w:rPr>
                <w:rFonts w:eastAsia="Microsoft Sans Serif"/>
                <w:sz w:val="20"/>
                <w:szCs w:val="20"/>
                <w:lang w:val="pl"/>
              </w:rPr>
            </w:pPr>
            <w:r w:rsidRPr="00047A38">
              <w:rPr>
                <w:rFonts w:eastAsia="Microsoft Sans Serif"/>
                <w:sz w:val="20"/>
                <w:szCs w:val="20"/>
                <w:lang w:val="pl"/>
              </w:rPr>
              <w:t>Wysokość dodatku [zł]:</w:t>
            </w:r>
          </w:p>
        </w:tc>
        <w:tc>
          <w:tcPr>
            <w:tcW w:w="6662" w:type="dxa"/>
            <w:vAlign w:val="center"/>
          </w:tcPr>
          <w:p w14:paraId="05B69C5E" w14:textId="7DB684D0" w:rsidR="00047A38" w:rsidRPr="00047A38" w:rsidRDefault="00047A38" w:rsidP="00047A38">
            <w:pPr>
              <w:rPr>
                <w:rFonts w:eastAsia="Microsoft Sans Serif"/>
                <w:sz w:val="20"/>
                <w:szCs w:val="20"/>
                <w:lang w:val="pl"/>
              </w:rPr>
            </w:pPr>
          </w:p>
        </w:tc>
      </w:tr>
      <w:tr w:rsidR="00047A38" w:rsidRPr="00047A38" w14:paraId="2B63385B" w14:textId="77777777" w:rsidTr="000F48C0">
        <w:trPr>
          <w:cantSplit/>
          <w:trHeight w:val="444"/>
        </w:trPr>
        <w:tc>
          <w:tcPr>
            <w:tcW w:w="3082" w:type="dxa"/>
            <w:vAlign w:val="center"/>
          </w:tcPr>
          <w:p w14:paraId="202E0232" w14:textId="77777777" w:rsidR="00047A38" w:rsidRPr="00047A38" w:rsidRDefault="00047A38" w:rsidP="00047A38">
            <w:pPr>
              <w:rPr>
                <w:rFonts w:eastAsia="Microsoft Sans Serif"/>
                <w:sz w:val="20"/>
                <w:szCs w:val="20"/>
                <w:lang w:val="pl"/>
              </w:rPr>
            </w:pPr>
            <w:r w:rsidRPr="00047A38">
              <w:rPr>
                <w:rFonts w:eastAsia="Microsoft Sans Serif"/>
                <w:sz w:val="20"/>
                <w:szCs w:val="20"/>
                <w:lang w:val="pl"/>
              </w:rPr>
              <w:t>Źródło finansowania</w:t>
            </w:r>
          </w:p>
        </w:tc>
        <w:tc>
          <w:tcPr>
            <w:tcW w:w="6662" w:type="dxa"/>
            <w:vAlign w:val="center"/>
          </w:tcPr>
          <w:p w14:paraId="2016F289" w14:textId="5E12290E" w:rsidR="00047A38" w:rsidRPr="00047A38" w:rsidRDefault="00047A38" w:rsidP="00047A38">
            <w:pPr>
              <w:rPr>
                <w:rFonts w:eastAsia="Microsoft Sans Serif"/>
                <w:sz w:val="20"/>
                <w:szCs w:val="20"/>
                <w:lang w:val="pl"/>
              </w:rPr>
            </w:pPr>
          </w:p>
        </w:tc>
      </w:tr>
      <w:tr w:rsidR="00047A38" w:rsidRPr="00047A38" w14:paraId="1427118A" w14:textId="77777777" w:rsidTr="000F48C0">
        <w:trPr>
          <w:cantSplit/>
          <w:trHeight w:val="444"/>
        </w:trPr>
        <w:tc>
          <w:tcPr>
            <w:tcW w:w="3082" w:type="dxa"/>
            <w:tcBorders>
              <w:bottom w:val="single" w:sz="4" w:space="0" w:color="auto"/>
            </w:tcBorders>
            <w:vAlign w:val="center"/>
          </w:tcPr>
          <w:p w14:paraId="1875B295" w14:textId="77777777" w:rsidR="00047A38" w:rsidRPr="00047A38" w:rsidRDefault="00047A38" w:rsidP="00047A38">
            <w:pPr>
              <w:rPr>
                <w:rFonts w:eastAsia="Microsoft Sans Serif"/>
                <w:sz w:val="20"/>
                <w:szCs w:val="20"/>
                <w:lang w:val="pl"/>
              </w:rPr>
            </w:pPr>
            <w:r w:rsidRPr="00047A38">
              <w:rPr>
                <w:rFonts w:eastAsia="Microsoft Sans Serif"/>
                <w:sz w:val="20"/>
                <w:szCs w:val="20"/>
                <w:lang w:val="pl"/>
              </w:rPr>
              <w:t>Dekret</w:t>
            </w:r>
          </w:p>
        </w:tc>
        <w:tc>
          <w:tcPr>
            <w:tcW w:w="6662" w:type="dxa"/>
            <w:tcBorders>
              <w:bottom w:val="single" w:sz="4" w:space="0" w:color="auto"/>
            </w:tcBorders>
            <w:vAlign w:val="center"/>
          </w:tcPr>
          <w:p w14:paraId="7650C874" w14:textId="79BDE3E9" w:rsidR="00047A38" w:rsidRPr="00047A38" w:rsidRDefault="00047A38" w:rsidP="00047A38">
            <w:pPr>
              <w:rPr>
                <w:rFonts w:eastAsia="Microsoft Sans Serif"/>
                <w:sz w:val="20"/>
                <w:szCs w:val="20"/>
                <w:lang w:val="pl"/>
              </w:rPr>
            </w:pPr>
          </w:p>
        </w:tc>
      </w:tr>
    </w:tbl>
    <w:p w14:paraId="39D8974D" w14:textId="77777777" w:rsidR="00047A38" w:rsidRDefault="00047A38" w:rsidP="00047A38">
      <w:pPr>
        <w:rPr>
          <w:rFonts w:eastAsia="Microsoft Sans Serif"/>
          <w:lang w:val="pl"/>
        </w:rPr>
      </w:pPr>
    </w:p>
    <w:p w14:paraId="231DE723" w14:textId="77777777" w:rsidR="00925DA1" w:rsidRPr="00047A38" w:rsidRDefault="00925DA1" w:rsidP="00047A38">
      <w:pPr>
        <w:rPr>
          <w:rFonts w:eastAsia="Microsoft Sans Serif"/>
          <w:lang w:val="pl"/>
        </w:rPr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D62AB2" w14:paraId="01C1E383" w14:textId="77777777" w:rsidTr="002E1775">
        <w:tc>
          <w:tcPr>
            <w:tcW w:w="4814" w:type="dxa"/>
          </w:tcPr>
          <w:p w14:paraId="03396399" w14:textId="6A1F2065" w:rsidR="00D62AB2" w:rsidRDefault="00D62AB2" w:rsidP="00B937E9">
            <w:pPr>
              <w:jc w:val="center"/>
              <w:rPr>
                <w:rFonts w:eastAsia="Microsoft Sans Serif"/>
              </w:rPr>
            </w:pPr>
            <w:r w:rsidRPr="00047A38">
              <w:rPr>
                <w:rFonts w:eastAsia="Microsoft Sans Serif"/>
              </w:rPr>
              <w:t>……………………………………</w:t>
            </w:r>
          </w:p>
        </w:tc>
        <w:tc>
          <w:tcPr>
            <w:tcW w:w="4814" w:type="dxa"/>
          </w:tcPr>
          <w:p w14:paraId="4BAE88C6" w14:textId="2E64BFCE" w:rsidR="00D62AB2" w:rsidRDefault="00D62AB2" w:rsidP="00B937E9">
            <w:pPr>
              <w:jc w:val="center"/>
              <w:rPr>
                <w:rFonts w:eastAsia="Microsoft Sans Serif"/>
              </w:rPr>
            </w:pPr>
            <w:r w:rsidRPr="00047A38">
              <w:rPr>
                <w:rFonts w:eastAsia="Microsoft Sans Serif"/>
              </w:rPr>
              <w:t>……………………………………</w:t>
            </w:r>
          </w:p>
        </w:tc>
      </w:tr>
      <w:tr w:rsidR="00D62AB2" w14:paraId="10B1F019" w14:textId="77777777" w:rsidTr="00925DA1">
        <w:trPr>
          <w:trHeight w:val="642"/>
        </w:trPr>
        <w:tc>
          <w:tcPr>
            <w:tcW w:w="4814" w:type="dxa"/>
          </w:tcPr>
          <w:p w14:paraId="6ED9BC8D" w14:textId="77777777" w:rsidR="00D62AB2" w:rsidRDefault="00D62AB2" w:rsidP="00B937E9">
            <w:pPr>
              <w:jc w:val="center"/>
              <w:rPr>
                <w:rFonts w:eastAsia="Microsoft Sans Serif"/>
                <w:sz w:val="16"/>
                <w:szCs w:val="16"/>
                <w:lang w:val="pl"/>
              </w:rPr>
            </w:pPr>
            <w:r w:rsidRPr="00047A38">
              <w:rPr>
                <w:rFonts w:eastAsia="Microsoft Sans Serif"/>
                <w:sz w:val="16"/>
                <w:szCs w:val="16"/>
                <w:lang w:val="pl"/>
              </w:rPr>
              <w:t>(pełnomocnik kwestora jednostki organizacyjnej</w:t>
            </w:r>
          </w:p>
          <w:p w14:paraId="0641B8F6" w14:textId="32234EEE" w:rsidR="00D62AB2" w:rsidRDefault="00D62AB2" w:rsidP="00B937E9">
            <w:pPr>
              <w:jc w:val="center"/>
              <w:rPr>
                <w:rFonts w:eastAsia="Microsoft Sans Serif"/>
              </w:rPr>
            </w:pPr>
            <w:r w:rsidRPr="00047A38">
              <w:rPr>
                <w:rFonts w:eastAsia="Microsoft Sans Serif"/>
                <w:sz w:val="16"/>
                <w:szCs w:val="16"/>
                <w:lang w:val="pl"/>
              </w:rPr>
              <w:t>zatrudniającej pracownika,</w:t>
            </w:r>
            <w:r w:rsidRPr="00047A38">
              <w:rPr>
                <w:rFonts w:eastAsia="Microsoft Sans Serif"/>
                <w:sz w:val="16"/>
                <w:szCs w:val="16"/>
              </w:rPr>
              <w:t xml:space="preserve"> podpis i pieczęć</w:t>
            </w:r>
            <w:r w:rsidRPr="00047A38">
              <w:rPr>
                <w:rFonts w:eastAsia="Microsoft Sans Serif"/>
                <w:sz w:val="16"/>
                <w:szCs w:val="16"/>
                <w:lang w:val="pl"/>
              </w:rPr>
              <w:t>)</w:t>
            </w:r>
          </w:p>
        </w:tc>
        <w:tc>
          <w:tcPr>
            <w:tcW w:w="4814" w:type="dxa"/>
          </w:tcPr>
          <w:p w14:paraId="3B30DEA5" w14:textId="77777777" w:rsidR="00D62AB2" w:rsidRDefault="00D62AB2" w:rsidP="00B937E9">
            <w:pPr>
              <w:jc w:val="center"/>
              <w:rPr>
                <w:rFonts w:eastAsia="Microsoft Sans Serif"/>
                <w:sz w:val="16"/>
                <w:szCs w:val="16"/>
                <w:lang w:val="pl"/>
              </w:rPr>
            </w:pPr>
            <w:r w:rsidRPr="00047A38">
              <w:rPr>
                <w:rFonts w:eastAsia="Microsoft Sans Serif"/>
                <w:sz w:val="16"/>
                <w:szCs w:val="16"/>
                <w:lang w:val="pl"/>
              </w:rPr>
              <w:t>(Kierownik jednostki organizacyjnej</w:t>
            </w:r>
          </w:p>
          <w:p w14:paraId="22617AD5" w14:textId="5CDA3642" w:rsidR="00D62AB2" w:rsidRDefault="00D62AB2" w:rsidP="00B937E9">
            <w:pPr>
              <w:jc w:val="center"/>
              <w:rPr>
                <w:rFonts w:eastAsia="Microsoft Sans Serif"/>
              </w:rPr>
            </w:pPr>
            <w:r w:rsidRPr="00047A38">
              <w:rPr>
                <w:rFonts w:eastAsia="Microsoft Sans Serif"/>
                <w:sz w:val="16"/>
                <w:szCs w:val="16"/>
                <w:lang w:val="pl"/>
              </w:rPr>
              <w:t>zatrudniającej pracownika,</w:t>
            </w:r>
            <w:r w:rsidRPr="00047A38">
              <w:rPr>
                <w:rFonts w:eastAsia="Microsoft Sans Serif"/>
                <w:sz w:val="16"/>
                <w:szCs w:val="16"/>
              </w:rPr>
              <w:t xml:space="preserve"> podpis i pieczęć</w:t>
            </w:r>
            <w:r w:rsidRPr="00047A38">
              <w:rPr>
                <w:rFonts w:eastAsia="Microsoft Sans Serif"/>
                <w:sz w:val="16"/>
                <w:szCs w:val="16"/>
                <w:lang w:val="pl"/>
              </w:rPr>
              <w:t>)</w:t>
            </w:r>
          </w:p>
        </w:tc>
      </w:tr>
      <w:tr w:rsidR="00D62AB2" w14:paraId="12B72910" w14:textId="77777777" w:rsidTr="00B24441">
        <w:trPr>
          <w:trHeight w:val="803"/>
        </w:trPr>
        <w:tc>
          <w:tcPr>
            <w:tcW w:w="4814" w:type="dxa"/>
            <w:vAlign w:val="bottom"/>
          </w:tcPr>
          <w:p w14:paraId="1554B88D" w14:textId="58F059DA" w:rsidR="00D62AB2" w:rsidRDefault="00B24441" w:rsidP="00B24441">
            <w:pPr>
              <w:jc w:val="center"/>
              <w:rPr>
                <w:rFonts w:eastAsia="Microsoft Sans Serif"/>
              </w:rPr>
            </w:pPr>
            <w:r w:rsidRPr="00047A38">
              <w:rPr>
                <w:rFonts w:eastAsia="Microsoft Sans Serif"/>
              </w:rPr>
              <w:t>……………………………………</w:t>
            </w:r>
          </w:p>
        </w:tc>
        <w:tc>
          <w:tcPr>
            <w:tcW w:w="4814" w:type="dxa"/>
          </w:tcPr>
          <w:p w14:paraId="4F7C0EB7" w14:textId="77777777" w:rsidR="00D62AB2" w:rsidRDefault="00D62AB2" w:rsidP="00D62AB2">
            <w:pPr>
              <w:jc w:val="center"/>
              <w:rPr>
                <w:rFonts w:eastAsia="Microsoft Sans Serif"/>
                <w:b/>
                <w:bCs/>
              </w:rPr>
            </w:pPr>
            <w:r w:rsidRPr="00047A38">
              <w:rPr>
                <w:rFonts w:eastAsia="Microsoft Sans Serif"/>
                <w:b/>
                <w:bCs/>
              </w:rPr>
              <w:t>Decyzja Rektora</w:t>
            </w:r>
          </w:p>
          <w:p w14:paraId="6E38C3A9" w14:textId="6C4934D0" w:rsidR="00D62AB2" w:rsidRDefault="00D62AB2" w:rsidP="00D62AB2">
            <w:pPr>
              <w:jc w:val="center"/>
              <w:rPr>
                <w:rFonts w:eastAsia="Microsoft Sans Serif"/>
              </w:rPr>
            </w:pPr>
            <w:r w:rsidRPr="00047A38">
              <w:rPr>
                <w:rFonts w:eastAsia="Microsoft Sans Serif"/>
              </w:rPr>
              <w:t>przyznaję / nie przyznaję</w:t>
            </w:r>
          </w:p>
        </w:tc>
      </w:tr>
      <w:tr w:rsidR="00D62AB2" w14:paraId="36F0CB45" w14:textId="77777777" w:rsidTr="00B24441">
        <w:trPr>
          <w:trHeight w:val="620"/>
        </w:trPr>
        <w:tc>
          <w:tcPr>
            <w:tcW w:w="4814" w:type="dxa"/>
          </w:tcPr>
          <w:p w14:paraId="32AFD53B" w14:textId="77777777" w:rsidR="00B24441" w:rsidRDefault="00B24441" w:rsidP="00B24441">
            <w:pPr>
              <w:jc w:val="center"/>
              <w:rPr>
                <w:rFonts w:eastAsia="Microsoft Sans Serif"/>
                <w:sz w:val="16"/>
                <w:szCs w:val="16"/>
                <w:lang w:val="pl"/>
              </w:rPr>
            </w:pPr>
            <w:r w:rsidRPr="00047A38">
              <w:rPr>
                <w:rFonts w:eastAsia="Microsoft Sans Serif"/>
                <w:sz w:val="16"/>
                <w:szCs w:val="16"/>
                <w:lang w:val="pl"/>
              </w:rPr>
              <w:t>(sprawdzono w BSO/DSO,</w:t>
            </w:r>
          </w:p>
          <w:p w14:paraId="17AF1405" w14:textId="1E93FCFF" w:rsidR="00D62AB2" w:rsidRDefault="00B24441" w:rsidP="00B24441">
            <w:pPr>
              <w:jc w:val="center"/>
              <w:rPr>
                <w:rFonts w:eastAsia="Microsoft Sans Serif"/>
              </w:rPr>
            </w:pPr>
            <w:r w:rsidRPr="00047A38">
              <w:rPr>
                <w:rFonts w:eastAsia="Microsoft Sans Serif"/>
                <w:sz w:val="16"/>
                <w:szCs w:val="16"/>
              </w:rPr>
              <w:t>data, podpis pracownika BSO/DSO) i pieczęć</w:t>
            </w:r>
          </w:p>
        </w:tc>
        <w:tc>
          <w:tcPr>
            <w:tcW w:w="4814" w:type="dxa"/>
            <w:vAlign w:val="bottom"/>
          </w:tcPr>
          <w:p w14:paraId="329FC90D" w14:textId="71C6AAC0" w:rsidR="00D62AB2" w:rsidRDefault="00B937E9" w:rsidP="00B937E9">
            <w:pPr>
              <w:jc w:val="center"/>
              <w:rPr>
                <w:rFonts w:eastAsia="Microsoft Sans Serif"/>
              </w:rPr>
            </w:pPr>
            <w:r w:rsidRPr="00047A38">
              <w:rPr>
                <w:rFonts w:eastAsia="Microsoft Sans Serif"/>
              </w:rPr>
              <w:t>……………………………………</w:t>
            </w:r>
          </w:p>
        </w:tc>
      </w:tr>
      <w:tr w:rsidR="00D62AB2" w14:paraId="713F8261" w14:textId="77777777" w:rsidTr="002E1775">
        <w:tc>
          <w:tcPr>
            <w:tcW w:w="4814" w:type="dxa"/>
          </w:tcPr>
          <w:p w14:paraId="2720D447" w14:textId="77777777" w:rsidR="002E1775" w:rsidRDefault="002E1775" w:rsidP="00047A38">
            <w:pPr>
              <w:rPr>
                <w:rFonts w:eastAsia="Microsoft Sans Serif"/>
              </w:rPr>
            </w:pPr>
          </w:p>
          <w:p w14:paraId="0C614540" w14:textId="77777777" w:rsidR="00852D1E" w:rsidRDefault="00852D1E" w:rsidP="00047A38">
            <w:pPr>
              <w:rPr>
                <w:rFonts w:eastAsia="Microsoft Sans Serif"/>
              </w:rPr>
            </w:pPr>
          </w:p>
          <w:p w14:paraId="4EB2DDD9" w14:textId="317C65FC" w:rsidR="00852D1E" w:rsidRDefault="00852D1E" w:rsidP="00047A38">
            <w:pPr>
              <w:rPr>
                <w:rFonts w:eastAsia="Microsoft Sans Serif"/>
              </w:rPr>
            </w:pPr>
          </w:p>
        </w:tc>
        <w:tc>
          <w:tcPr>
            <w:tcW w:w="4814" w:type="dxa"/>
          </w:tcPr>
          <w:p w14:paraId="3EF5A81F" w14:textId="70F8C63C" w:rsidR="00D62AB2" w:rsidRPr="00B937E9" w:rsidRDefault="00B937E9" w:rsidP="00B937E9">
            <w:pPr>
              <w:jc w:val="center"/>
              <w:rPr>
                <w:rFonts w:eastAsia="Microsoft Sans Serif"/>
                <w:sz w:val="16"/>
                <w:szCs w:val="16"/>
              </w:rPr>
            </w:pPr>
            <w:r w:rsidRPr="00B937E9">
              <w:rPr>
                <w:rFonts w:eastAsia="Microsoft Sans Serif"/>
                <w:sz w:val="16"/>
                <w:szCs w:val="16"/>
              </w:rPr>
              <w:t>(data, podpis i pieczęć)</w:t>
            </w:r>
          </w:p>
        </w:tc>
      </w:tr>
    </w:tbl>
    <w:p w14:paraId="76776B8B" w14:textId="77777777" w:rsidR="00047A38" w:rsidRPr="00047A38" w:rsidRDefault="00047A38" w:rsidP="00047A38">
      <w:pPr>
        <w:rPr>
          <w:rFonts w:eastAsia="Microsoft Sans Serif"/>
          <w:lang w:val="pl"/>
        </w:rPr>
      </w:pPr>
    </w:p>
    <w:tbl>
      <w:tblPr>
        <w:tblW w:w="9776" w:type="dxa"/>
        <w:tblBorders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776"/>
      </w:tblGrid>
      <w:tr w:rsidR="00047A38" w:rsidRPr="00047A38" w14:paraId="7B72B0D0" w14:textId="77777777" w:rsidTr="000F48C0">
        <w:trPr>
          <w:trHeight w:val="476"/>
        </w:trPr>
        <w:tc>
          <w:tcPr>
            <w:tcW w:w="9776" w:type="dxa"/>
            <w:tcBorders>
              <w:top w:val="doub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5E659E31" w14:textId="77777777" w:rsidR="00047A38" w:rsidRPr="00047A38" w:rsidRDefault="00047A38" w:rsidP="00047A38">
            <w:pPr>
              <w:rPr>
                <w:rFonts w:eastAsia="Microsoft Sans Serif"/>
                <w:b/>
                <w:lang w:val="pl"/>
              </w:rPr>
            </w:pPr>
            <w:r w:rsidRPr="00047A38">
              <w:rPr>
                <w:rFonts w:eastAsia="Microsoft Sans Serif"/>
                <w:b/>
                <w:lang w:val="pl"/>
              </w:rPr>
              <w:t>OŚWIADCZENIE PRACOWNIKA</w:t>
            </w:r>
          </w:p>
        </w:tc>
      </w:tr>
      <w:tr w:rsidR="00047A38" w:rsidRPr="00047A38" w14:paraId="463D55C0" w14:textId="77777777" w:rsidTr="000F48C0">
        <w:trPr>
          <w:trHeight w:val="1120"/>
        </w:trPr>
        <w:tc>
          <w:tcPr>
            <w:tcW w:w="9776" w:type="dxa"/>
            <w:tcBorders>
              <w:top w:val="double" w:sz="4" w:space="0" w:color="auto"/>
            </w:tcBorders>
            <w:shd w:val="clear" w:color="auto" w:fill="auto"/>
          </w:tcPr>
          <w:p w14:paraId="79F614CB" w14:textId="77777777" w:rsidR="00047A38" w:rsidRPr="00047A38" w:rsidRDefault="00047A38" w:rsidP="00047A38">
            <w:pPr>
              <w:rPr>
                <w:rFonts w:eastAsia="Microsoft Sans Serif"/>
                <w:lang w:val="pl"/>
              </w:rPr>
            </w:pPr>
          </w:p>
          <w:p w14:paraId="7088AC0D" w14:textId="77777777" w:rsidR="00047A38" w:rsidRPr="00047A38" w:rsidRDefault="00047A38" w:rsidP="00047A38">
            <w:pPr>
              <w:jc w:val="both"/>
              <w:rPr>
                <w:rFonts w:eastAsia="Microsoft Sans Serif"/>
                <w:lang w:val="pl"/>
              </w:rPr>
            </w:pPr>
            <w:r w:rsidRPr="00047A38">
              <w:rPr>
                <w:rFonts w:eastAsia="Microsoft Sans Serif"/>
                <w:lang w:val="pl"/>
              </w:rPr>
              <w:t>Oświadczam, że zapoznałem/</w:t>
            </w:r>
            <w:proofErr w:type="spellStart"/>
            <w:r w:rsidRPr="00047A38">
              <w:rPr>
                <w:rFonts w:eastAsia="Microsoft Sans Serif"/>
                <w:lang w:val="pl"/>
              </w:rPr>
              <w:t>am</w:t>
            </w:r>
            <w:proofErr w:type="spellEnd"/>
            <w:r w:rsidRPr="00047A38">
              <w:rPr>
                <w:rFonts w:eastAsia="Microsoft Sans Serif"/>
                <w:lang w:val="pl"/>
              </w:rPr>
              <w:t xml:space="preserve"> się z decyzją w sprawie przyznania dodatku i otrzymałem/</w:t>
            </w:r>
            <w:proofErr w:type="spellStart"/>
            <w:r w:rsidRPr="00047A38">
              <w:rPr>
                <w:rFonts w:eastAsia="Microsoft Sans Serif"/>
                <w:lang w:val="pl"/>
              </w:rPr>
              <w:t>am</w:t>
            </w:r>
            <w:proofErr w:type="spellEnd"/>
            <w:r w:rsidRPr="00047A38">
              <w:rPr>
                <w:rFonts w:eastAsia="Microsoft Sans Serif"/>
                <w:lang w:val="pl"/>
              </w:rPr>
              <w:t xml:space="preserve">          jej kopię oraz, że ją akceptuję.</w:t>
            </w:r>
          </w:p>
        </w:tc>
      </w:tr>
      <w:tr w:rsidR="00047A38" w:rsidRPr="00047A38" w14:paraId="7E60828F" w14:textId="77777777" w:rsidTr="000F48C0">
        <w:tc>
          <w:tcPr>
            <w:tcW w:w="9776" w:type="dxa"/>
            <w:shd w:val="clear" w:color="auto" w:fill="auto"/>
          </w:tcPr>
          <w:p w14:paraId="3A0F774C" w14:textId="77777777" w:rsidR="00047A38" w:rsidRPr="00047A38" w:rsidRDefault="00047A38" w:rsidP="00047A38">
            <w:pPr>
              <w:rPr>
                <w:rFonts w:eastAsia="Microsoft Sans Serif"/>
                <w:lang w:val="pl"/>
              </w:rPr>
            </w:pPr>
            <w:r w:rsidRPr="00047A38">
              <w:rPr>
                <w:rFonts w:eastAsia="Microsoft Sans Serif"/>
                <w:lang w:val="pl"/>
              </w:rPr>
              <w:t>................................</w:t>
            </w:r>
          </w:p>
        </w:tc>
      </w:tr>
      <w:tr w:rsidR="00047A38" w:rsidRPr="00047A38" w14:paraId="0C6EDD7C" w14:textId="77777777" w:rsidTr="000F48C0">
        <w:tc>
          <w:tcPr>
            <w:tcW w:w="9776" w:type="dxa"/>
            <w:shd w:val="clear" w:color="auto" w:fill="auto"/>
          </w:tcPr>
          <w:p w14:paraId="577DB3FD" w14:textId="77777777" w:rsidR="00047A38" w:rsidRPr="00047A38" w:rsidRDefault="00047A38" w:rsidP="00047A38">
            <w:pPr>
              <w:rPr>
                <w:rFonts w:eastAsia="Microsoft Sans Serif"/>
                <w:sz w:val="16"/>
                <w:szCs w:val="16"/>
                <w:lang w:val="pl"/>
              </w:rPr>
            </w:pPr>
            <w:r w:rsidRPr="00047A38">
              <w:rPr>
                <w:rFonts w:eastAsia="Microsoft Sans Serif"/>
                <w:sz w:val="16"/>
                <w:szCs w:val="16"/>
                <w:lang w:val="pl"/>
              </w:rPr>
              <w:t>(data i podpis pracownika)</w:t>
            </w:r>
          </w:p>
        </w:tc>
      </w:tr>
    </w:tbl>
    <w:p w14:paraId="14339918" w14:textId="77777777" w:rsidR="00047A38" w:rsidRPr="00047A38" w:rsidRDefault="00047A38" w:rsidP="00047A38">
      <w:pPr>
        <w:rPr>
          <w:rFonts w:eastAsia="Microsoft Sans Serif"/>
          <w:lang w:val="pl"/>
        </w:rPr>
      </w:pPr>
    </w:p>
    <w:p w14:paraId="2F494AEA" w14:textId="77777777" w:rsidR="00D100CB" w:rsidRPr="00A52042" w:rsidRDefault="00D100CB" w:rsidP="00047A38">
      <w:pPr>
        <w:pStyle w:val="Tekstpodstawowy2"/>
        <w:spacing w:after="0" w:line="240" w:lineRule="auto"/>
        <w:rPr>
          <w:color w:val="000000"/>
          <w:lang w:val="pl-PL"/>
        </w:rPr>
      </w:pPr>
    </w:p>
    <w:sectPr w:rsidR="00D100CB" w:rsidRPr="00A52042" w:rsidSect="003B7F11">
      <w:pgSz w:w="11906" w:h="16838"/>
      <w:pgMar w:top="568" w:right="1134" w:bottom="567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935916" w14:textId="77777777" w:rsidR="004D16AB" w:rsidRDefault="004D16AB">
      <w:r>
        <w:separator/>
      </w:r>
    </w:p>
  </w:endnote>
  <w:endnote w:type="continuationSeparator" w:id="0">
    <w:p w14:paraId="5AC93343" w14:textId="77777777" w:rsidR="004D16AB" w:rsidRDefault="004D16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D33262" w14:textId="77777777" w:rsidR="004D16AB" w:rsidRDefault="004D16AB">
      <w:r>
        <w:separator/>
      </w:r>
    </w:p>
  </w:footnote>
  <w:footnote w:type="continuationSeparator" w:id="0">
    <w:p w14:paraId="3C503ACA" w14:textId="77777777" w:rsidR="004D16AB" w:rsidRDefault="004D16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0000003"/>
    <w:multiLevelType w:val="multi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02080ED2"/>
    <w:multiLevelType w:val="hybridMultilevel"/>
    <w:tmpl w:val="6C461314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" w15:restartNumberingAfterBreak="0">
    <w:nsid w:val="03102854"/>
    <w:multiLevelType w:val="hybridMultilevel"/>
    <w:tmpl w:val="ADCE5D06"/>
    <w:lvl w:ilvl="0" w:tplc="04BA9B2A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E7032A"/>
    <w:multiLevelType w:val="hybridMultilevel"/>
    <w:tmpl w:val="084A41D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593054"/>
    <w:multiLevelType w:val="hybridMultilevel"/>
    <w:tmpl w:val="68CCF420"/>
    <w:lvl w:ilvl="0" w:tplc="99A0243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 w15:restartNumberingAfterBreak="0">
    <w:nsid w:val="17067E07"/>
    <w:multiLevelType w:val="hybridMultilevel"/>
    <w:tmpl w:val="F842972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EA2DC2"/>
    <w:multiLevelType w:val="hybridMultilevel"/>
    <w:tmpl w:val="74FECCA6"/>
    <w:lvl w:ilvl="0" w:tplc="7374B3F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E21CEC"/>
    <w:multiLevelType w:val="hybridMultilevel"/>
    <w:tmpl w:val="4C5A7CF2"/>
    <w:lvl w:ilvl="0" w:tplc="04150011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E300DD"/>
    <w:multiLevelType w:val="hybridMultilevel"/>
    <w:tmpl w:val="016E4FD0"/>
    <w:lvl w:ilvl="0" w:tplc="5DE45D0C">
      <w:start w:val="1"/>
      <w:numFmt w:val="decimal"/>
      <w:lvlText w:val="%1)"/>
      <w:lvlJc w:val="left"/>
      <w:pPr>
        <w:ind w:left="927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0" w15:restartNumberingAfterBreak="0">
    <w:nsid w:val="1C1D2EAA"/>
    <w:multiLevelType w:val="hybridMultilevel"/>
    <w:tmpl w:val="0F1AAB8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BE043F"/>
    <w:multiLevelType w:val="hybridMultilevel"/>
    <w:tmpl w:val="6A12D17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9130E1"/>
    <w:multiLevelType w:val="hybridMultilevel"/>
    <w:tmpl w:val="A9E08AE4"/>
    <w:lvl w:ilvl="0" w:tplc="C8841CDC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3" w15:restartNumberingAfterBreak="0">
    <w:nsid w:val="291261C7"/>
    <w:multiLevelType w:val="hybridMultilevel"/>
    <w:tmpl w:val="220EBF6E"/>
    <w:lvl w:ilvl="0" w:tplc="7DFE1B40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B83C82"/>
    <w:multiLevelType w:val="hybridMultilevel"/>
    <w:tmpl w:val="F54E322A"/>
    <w:lvl w:ilvl="0" w:tplc="DEE0B3B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4A017D9"/>
    <w:multiLevelType w:val="hybridMultilevel"/>
    <w:tmpl w:val="C45A357E"/>
    <w:lvl w:ilvl="0" w:tplc="94065002">
      <w:start w:val="1"/>
      <w:numFmt w:val="lowerLetter"/>
      <w:lvlText w:val="%1)"/>
      <w:lvlJc w:val="left"/>
      <w:pPr>
        <w:ind w:left="786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6" w15:restartNumberingAfterBreak="0">
    <w:nsid w:val="3CD74E82"/>
    <w:multiLevelType w:val="hybridMultilevel"/>
    <w:tmpl w:val="44248226"/>
    <w:lvl w:ilvl="0" w:tplc="61C4218A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5462B0"/>
    <w:multiLevelType w:val="hybridMultilevel"/>
    <w:tmpl w:val="5C8489CA"/>
    <w:lvl w:ilvl="0" w:tplc="A732B086">
      <w:start w:val="1"/>
      <w:numFmt w:val="decimal"/>
      <w:lvlText w:val="%1)"/>
      <w:lvlJc w:val="left"/>
      <w:pPr>
        <w:ind w:left="927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8" w15:restartNumberingAfterBreak="0">
    <w:nsid w:val="5AE66C70"/>
    <w:multiLevelType w:val="hybridMultilevel"/>
    <w:tmpl w:val="3DD684F4"/>
    <w:lvl w:ilvl="0" w:tplc="B7907FDA">
      <w:start w:val="1"/>
      <w:numFmt w:val="lowerLetter"/>
      <w:lvlText w:val="%1)"/>
      <w:lvlJc w:val="left"/>
      <w:pPr>
        <w:ind w:left="1146" w:hanging="360"/>
      </w:pPr>
      <w:rPr>
        <w:rFonts w:hint="default"/>
        <w:color w:val="00B050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9" w15:restartNumberingAfterBreak="0">
    <w:nsid w:val="645E4714"/>
    <w:multiLevelType w:val="hybridMultilevel"/>
    <w:tmpl w:val="D836404E"/>
    <w:lvl w:ilvl="0" w:tplc="3BD85CE4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DF6EB4"/>
    <w:multiLevelType w:val="hybridMultilevel"/>
    <w:tmpl w:val="177EBE64"/>
    <w:lvl w:ilvl="0" w:tplc="A988472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8C7495E"/>
    <w:multiLevelType w:val="hybridMultilevel"/>
    <w:tmpl w:val="D340E4E4"/>
    <w:lvl w:ilvl="0" w:tplc="7B96B0F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9976950"/>
    <w:multiLevelType w:val="hybridMultilevel"/>
    <w:tmpl w:val="1C4E535A"/>
    <w:lvl w:ilvl="0" w:tplc="324279FC">
      <w:start w:val="1"/>
      <w:numFmt w:val="lowerLetter"/>
      <w:lvlText w:val="%1)"/>
      <w:lvlJc w:val="left"/>
      <w:pPr>
        <w:ind w:left="786" w:hanging="360"/>
      </w:pPr>
      <w:rPr>
        <w:rFonts w:hint="default"/>
        <w:b w:val="0"/>
        <w:color w:val="00B050"/>
      </w:rPr>
    </w:lvl>
    <w:lvl w:ilvl="1" w:tplc="04150019">
      <w:start w:val="1"/>
      <w:numFmt w:val="lowerLetter"/>
      <w:lvlText w:val="%2."/>
      <w:lvlJc w:val="left"/>
      <w:pPr>
        <w:ind w:left="1506" w:hanging="360"/>
      </w:pPr>
    </w:lvl>
    <w:lvl w:ilvl="2" w:tplc="0415001B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3" w15:restartNumberingAfterBreak="0">
    <w:nsid w:val="7A851B59"/>
    <w:multiLevelType w:val="hybridMultilevel"/>
    <w:tmpl w:val="0F1AAB8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44777577">
    <w:abstractNumId w:val="6"/>
  </w:num>
  <w:num w:numId="2" w16cid:durableId="889413710">
    <w:abstractNumId w:val="8"/>
  </w:num>
  <w:num w:numId="3" w16cid:durableId="1052582633">
    <w:abstractNumId w:val="21"/>
  </w:num>
  <w:num w:numId="4" w16cid:durableId="769278811">
    <w:abstractNumId w:val="23"/>
  </w:num>
  <w:num w:numId="5" w16cid:durableId="1932929319">
    <w:abstractNumId w:val="4"/>
  </w:num>
  <w:num w:numId="6" w16cid:durableId="1565215745">
    <w:abstractNumId w:val="11"/>
  </w:num>
  <w:num w:numId="7" w16cid:durableId="1392272336">
    <w:abstractNumId w:val="10"/>
  </w:num>
  <w:num w:numId="8" w16cid:durableId="1615211856">
    <w:abstractNumId w:val="20"/>
  </w:num>
  <w:num w:numId="9" w16cid:durableId="1526098422">
    <w:abstractNumId w:val="2"/>
  </w:num>
  <w:num w:numId="10" w16cid:durableId="1298803544">
    <w:abstractNumId w:val="5"/>
  </w:num>
  <w:num w:numId="11" w16cid:durableId="15160313">
    <w:abstractNumId w:val="7"/>
  </w:num>
  <w:num w:numId="12" w16cid:durableId="1795826500">
    <w:abstractNumId w:val="15"/>
  </w:num>
  <w:num w:numId="13" w16cid:durableId="1882402302">
    <w:abstractNumId w:val="22"/>
  </w:num>
  <w:num w:numId="14" w16cid:durableId="151914647">
    <w:abstractNumId w:val="3"/>
  </w:num>
  <w:num w:numId="15" w16cid:durableId="1108042620">
    <w:abstractNumId w:val="14"/>
  </w:num>
  <w:num w:numId="16" w16cid:durableId="1030454716">
    <w:abstractNumId w:val="12"/>
  </w:num>
  <w:num w:numId="17" w16cid:durableId="1938055583">
    <w:abstractNumId w:val="18"/>
  </w:num>
  <w:num w:numId="18" w16cid:durableId="244455434">
    <w:abstractNumId w:val="17"/>
  </w:num>
  <w:num w:numId="19" w16cid:durableId="1270694797">
    <w:abstractNumId w:val="16"/>
  </w:num>
  <w:num w:numId="20" w16cid:durableId="1579368881">
    <w:abstractNumId w:val="13"/>
  </w:num>
  <w:num w:numId="21" w16cid:durableId="1958022608">
    <w:abstractNumId w:val="9"/>
  </w:num>
  <w:num w:numId="22" w16cid:durableId="229927642">
    <w:abstractNumId w:val="1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MLQ0NTOwMDA3MbVU0lEKTi0uzszPAykwNK4FADqaR+EtAAAA"/>
  </w:docVars>
  <w:rsids>
    <w:rsidRoot w:val="00695237"/>
    <w:rsid w:val="00002EB7"/>
    <w:rsid w:val="000031AB"/>
    <w:rsid w:val="0000765F"/>
    <w:rsid w:val="00011358"/>
    <w:rsid w:val="00013D53"/>
    <w:rsid w:val="000168BA"/>
    <w:rsid w:val="00037BF4"/>
    <w:rsid w:val="00047A38"/>
    <w:rsid w:val="0005243B"/>
    <w:rsid w:val="00053A13"/>
    <w:rsid w:val="000564B6"/>
    <w:rsid w:val="000606EF"/>
    <w:rsid w:val="0006367E"/>
    <w:rsid w:val="00070622"/>
    <w:rsid w:val="000717FB"/>
    <w:rsid w:val="00072B5F"/>
    <w:rsid w:val="00090717"/>
    <w:rsid w:val="000923C8"/>
    <w:rsid w:val="0009392B"/>
    <w:rsid w:val="0009555F"/>
    <w:rsid w:val="000B2F2F"/>
    <w:rsid w:val="000B317D"/>
    <w:rsid w:val="000B7404"/>
    <w:rsid w:val="000C4C2B"/>
    <w:rsid w:val="000C66EC"/>
    <w:rsid w:val="000C7056"/>
    <w:rsid w:val="000D1026"/>
    <w:rsid w:val="000D6363"/>
    <w:rsid w:val="000D76E5"/>
    <w:rsid w:val="000E0B15"/>
    <w:rsid w:val="000E160E"/>
    <w:rsid w:val="000E1612"/>
    <w:rsid w:val="000E2E4A"/>
    <w:rsid w:val="000F357F"/>
    <w:rsid w:val="000F6078"/>
    <w:rsid w:val="00103E5A"/>
    <w:rsid w:val="00106EE3"/>
    <w:rsid w:val="00110E72"/>
    <w:rsid w:val="001130CF"/>
    <w:rsid w:val="00115C23"/>
    <w:rsid w:val="00117DE0"/>
    <w:rsid w:val="001221E1"/>
    <w:rsid w:val="00122C0C"/>
    <w:rsid w:val="00124440"/>
    <w:rsid w:val="00133D16"/>
    <w:rsid w:val="00141CA8"/>
    <w:rsid w:val="00142A68"/>
    <w:rsid w:val="00144D55"/>
    <w:rsid w:val="001455E7"/>
    <w:rsid w:val="00151C06"/>
    <w:rsid w:val="00164C21"/>
    <w:rsid w:val="001650CA"/>
    <w:rsid w:val="001672B3"/>
    <w:rsid w:val="00167C04"/>
    <w:rsid w:val="0017294A"/>
    <w:rsid w:val="00173ED2"/>
    <w:rsid w:val="00173EE3"/>
    <w:rsid w:val="00175074"/>
    <w:rsid w:val="00175C7B"/>
    <w:rsid w:val="001772D7"/>
    <w:rsid w:val="00183F5B"/>
    <w:rsid w:val="00186B94"/>
    <w:rsid w:val="0018772C"/>
    <w:rsid w:val="00194439"/>
    <w:rsid w:val="001B0AED"/>
    <w:rsid w:val="001B4139"/>
    <w:rsid w:val="001B5D05"/>
    <w:rsid w:val="001C2BEB"/>
    <w:rsid w:val="001D08F0"/>
    <w:rsid w:val="001D25A5"/>
    <w:rsid w:val="001D303C"/>
    <w:rsid w:val="001D49B6"/>
    <w:rsid w:val="001D7649"/>
    <w:rsid w:val="001E1A50"/>
    <w:rsid w:val="001E1C1B"/>
    <w:rsid w:val="001E3198"/>
    <w:rsid w:val="001F0BB1"/>
    <w:rsid w:val="001F1C8A"/>
    <w:rsid w:val="001F62D4"/>
    <w:rsid w:val="001F7A40"/>
    <w:rsid w:val="0021032A"/>
    <w:rsid w:val="00220F3E"/>
    <w:rsid w:val="00225003"/>
    <w:rsid w:val="00227188"/>
    <w:rsid w:val="0023088C"/>
    <w:rsid w:val="0023506A"/>
    <w:rsid w:val="0023677C"/>
    <w:rsid w:val="002405D3"/>
    <w:rsid w:val="00243598"/>
    <w:rsid w:val="002454F0"/>
    <w:rsid w:val="00247934"/>
    <w:rsid w:val="00255A7B"/>
    <w:rsid w:val="0025703E"/>
    <w:rsid w:val="002613E4"/>
    <w:rsid w:val="00273EBF"/>
    <w:rsid w:val="00276817"/>
    <w:rsid w:val="0028414E"/>
    <w:rsid w:val="002906FB"/>
    <w:rsid w:val="00292233"/>
    <w:rsid w:val="002934B4"/>
    <w:rsid w:val="002A415F"/>
    <w:rsid w:val="002A5614"/>
    <w:rsid w:val="002A6771"/>
    <w:rsid w:val="002A79B2"/>
    <w:rsid w:val="002B0C1B"/>
    <w:rsid w:val="002B66CA"/>
    <w:rsid w:val="002B780F"/>
    <w:rsid w:val="002B7944"/>
    <w:rsid w:val="002C1224"/>
    <w:rsid w:val="002C16D0"/>
    <w:rsid w:val="002C2B54"/>
    <w:rsid w:val="002C5B69"/>
    <w:rsid w:val="002C5BDB"/>
    <w:rsid w:val="002D2904"/>
    <w:rsid w:val="002D51C7"/>
    <w:rsid w:val="002D6815"/>
    <w:rsid w:val="002E1222"/>
    <w:rsid w:val="002E1775"/>
    <w:rsid w:val="002E1B90"/>
    <w:rsid w:val="002E2D24"/>
    <w:rsid w:val="002E67AD"/>
    <w:rsid w:val="00300551"/>
    <w:rsid w:val="00310835"/>
    <w:rsid w:val="00310CE2"/>
    <w:rsid w:val="00316DD7"/>
    <w:rsid w:val="00320198"/>
    <w:rsid w:val="00320A60"/>
    <w:rsid w:val="00323FAC"/>
    <w:rsid w:val="00324368"/>
    <w:rsid w:val="003257D7"/>
    <w:rsid w:val="00326F81"/>
    <w:rsid w:val="00337E1E"/>
    <w:rsid w:val="003413BF"/>
    <w:rsid w:val="00346B67"/>
    <w:rsid w:val="0034746D"/>
    <w:rsid w:val="003506FD"/>
    <w:rsid w:val="00351ECB"/>
    <w:rsid w:val="0035403F"/>
    <w:rsid w:val="00354CBB"/>
    <w:rsid w:val="0035771D"/>
    <w:rsid w:val="00361A47"/>
    <w:rsid w:val="00363B30"/>
    <w:rsid w:val="00370864"/>
    <w:rsid w:val="003716B8"/>
    <w:rsid w:val="00372A5A"/>
    <w:rsid w:val="00374253"/>
    <w:rsid w:val="003745DF"/>
    <w:rsid w:val="00380D0F"/>
    <w:rsid w:val="003830A8"/>
    <w:rsid w:val="00386D53"/>
    <w:rsid w:val="00392AAC"/>
    <w:rsid w:val="003975F2"/>
    <w:rsid w:val="003A4490"/>
    <w:rsid w:val="003B1272"/>
    <w:rsid w:val="003B4AE9"/>
    <w:rsid w:val="003B7F11"/>
    <w:rsid w:val="003C1557"/>
    <w:rsid w:val="003C2535"/>
    <w:rsid w:val="003C4575"/>
    <w:rsid w:val="003C63A8"/>
    <w:rsid w:val="003D15C3"/>
    <w:rsid w:val="003E076F"/>
    <w:rsid w:val="003E408C"/>
    <w:rsid w:val="003F3D3C"/>
    <w:rsid w:val="00430B53"/>
    <w:rsid w:val="00433528"/>
    <w:rsid w:val="00436761"/>
    <w:rsid w:val="00450386"/>
    <w:rsid w:val="00456EC2"/>
    <w:rsid w:val="00460DED"/>
    <w:rsid w:val="00465AAD"/>
    <w:rsid w:val="00467397"/>
    <w:rsid w:val="004719AF"/>
    <w:rsid w:val="00476D36"/>
    <w:rsid w:val="0048337B"/>
    <w:rsid w:val="00490939"/>
    <w:rsid w:val="00491DBF"/>
    <w:rsid w:val="00493199"/>
    <w:rsid w:val="00497A22"/>
    <w:rsid w:val="004A1A94"/>
    <w:rsid w:val="004A6BE9"/>
    <w:rsid w:val="004A6D61"/>
    <w:rsid w:val="004A7BDF"/>
    <w:rsid w:val="004B2540"/>
    <w:rsid w:val="004B5164"/>
    <w:rsid w:val="004C3E90"/>
    <w:rsid w:val="004C4C9A"/>
    <w:rsid w:val="004D16AB"/>
    <w:rsid w:val="004D3A62"/>
    <w:rsid w:val="004D3E14"/>
    <w:rsid w:val="004D5E87"/>
    <w:rsid w:val="004D62BB"/>
    <w:rsid w:val="004E0E4F"/>
    <w:rsid w:val="004E23D2"/>
    <w:rsid w:val="004E3BA9"/>
    <w:rsid w:val="004E7DCB"/>
    <w:rsid w:val="004F456D"/>
    <w:rsid w:val="00504213"/>
    <w:rsid w:val="00507945"/>
    <w:rsid w:val="00510E95"/>
    <w:rsid w:val="00512020"/>
    <w:rsid w:val="00516595"/>
    <w:rsid w:val="00516B24"/>
    <w:rsid w:val="0051775E"/>
    <w:rsid w:val="00521610"/>
    <w:rsid w:val="00523CEC"/>
    <w:rsid w:val="005248E4"/>
    <w:rsid w:val="00526704"/>
    <w:rsid w:val="00533BCD"/>
    <w:rsid w:val="00533F6E"/>
    <w:rsid w:val="00533FED"/>
    <w:rsid w:val="005427F2"/>
    <w:rsid w:val="00547A75"/>
    <w:rsid w:val="00551F2C"/>
    <w:rsid w:val="00555BAB"/>
    <w:rsid w:val="00560188"/>
    <w:rsid w:val="00564555"/>
    <w:rsid w:val="005656CE"/>
    <w:rsid w:val="00573E2F"/>
    <w:rsid w:val="00581E0D"/>
    <w:rsid w:val="00590B25"/>
    <w:rsid w:val="00593EDB"/>
    <w:rsid w:val="00596849"/>
    <w:rsid w:val="005A17FA"/>
    <w:rsid w:val="005A2633"/>
    <w:rsid w:val="005A296E"/>
    <w:rsid w:val="005B013E"/>
    <w:rsid w:val="005B04B8"/>
    <w:rsid w:val="005B062F"/>
    <w:rsid w:val="005B0F63"/>
    <w:rsid w:val="005B28F4"/>
    <w:rsid w:val="005B5206"/>
    <w:rsid w:val="005B657C"/>
    <w:rsid w:val="005B6C44"/>
    <w:rsid w:val="005C262A"/>
    <w:rsid w:val="005C29C2"/>
    <w:rsid w:val="005C56AD"/>
    <w:rsid w:val="005C60EF"/>
    <w:rsid w:val="005D2261"/>
    <w:rsid w:val="005E1E88"/>
    <w:rsid w:val="005F5156"/>
    <w:rsid w:val="00602093"/>
    <w:rsid w:val="006060D3"/>
    <w:rsid w:val="00613989"/>
    <w:rsid w:val="00621564"/>
    <w:rsid w:val="00627458"/>
    <w:rsid w:val="0062784E"/>
    <w:rsid w:val="0063427A"/>
    <w:rsid w:val="006345BE"/>
    <w:rsid w:val="00635310"/>
    <w:rsid w:val="006355DB"/>
    <w:rsid w:val="00637A31"/>
    <w:rsid w:val="006424CE"/>
    <w:rsid w:val="0064651E"/>
    <w:rsid w:val="00651E49"/>
    <w:rsid w:val="006530BC"/>
    <w:rsid w:val="0065605A"/>
    <w:rsid w:val="00662B8B"/>
    <w:rsid w:val="006712E8"/>
    <w:rsid w:val="00682DCD"/>
    <w:rsid w:val="00684608"/>
    <w:rsid w:val="00684FBA"/>
    <w:rsid w:val="00695237"/>
    <w:rsid w:val="006B18E9"/>
    <w:rsid w:val="006B372F"/>
    <w:rsid w:val="006B3874"/>
    <w:rsid w:val="006B3FD5"/>
    <w:rsid w:val="006B612A"/>
    <w:rsid w:val="006C0376"/>
    <w:rsid w:val="006C1738"/>
    <w:rsid w:val="006C5F51"/>
    <w:rsid w:val="006C6CC5"/>
    <w:rsid w:val="006C7311"/>
    <w:rsid w:val="006C79F3"/>
    <w:rsid w:val="006E0BF7"/>
    <w:rsid w:val="006E1A2D"/>
    <w:rsid w:val="006E4329"/>
    <w:rsid w:val="006E5849"/>
    <w:rsid w:val="006E64F3"/>
    <w:rsid w:val="006E72B2"/>
    <w:rsid w:val="006F1BED"/>
    <w:rsid w:val="006F57B1"/>
    <w:rsid w:val="006F6E32"/>
    <w:rsid w:val="00702D9C"/>
    <w:rsid w:val="00706B40"/>
    <w:rsid w:val="00706C04"/>
    <w:rsid w:val="00711B23"/>
    <w:rsid w:val="00716663"/>
    <w:rsid w:val="00717A89"/>
    <w:rsid w:val="00720834"/>
    <w:rsid w:val="00720AFA"/>
    <w:rsid w:val="00726192"/>
    <w:rsid w:val="00736A40"/>
    <w:rsid w:val="0073748D"/>
    <w:rsid w:val="007400BC"/>
    <w:rsid w:val="00746758"/>
    <w:rsid w:val="0074697E"/>
    <w:rsid w:val="0076365F"/>
    <w:rsid w:val="00774374"/>
    <w:rsid w:val="007765A4"/>
    <w:rsid w:val="007812AB"/>
    <w:rsid w:val="007820BA"/>
    <w:rsid w:val="00782447"/>
    <w:rsid w:val="00783109"/>
    <w:rsid w:val="00784829"/>
    <w:rsid w:val="00784BA4"/>
    <w:rsid w:val="00786270"/>
    <w:rsid w:val="00787636"/>
    <w:rsid w:val="007B13E1"/>
    <w:rsid w:val="007B27D4"/>
    <w:rsid w:val="007B29FC"/>
    <w:rsid w:val="007B4D39"/>
    <w:rsid w:val="007B5339"/>
    <w:rsid w:val="007C4052"/>
    <w:rsid w:val="007C66F5"/>
    <w:rsid w:val="007D19A2"/>
    <w:rsid w:val="007D5E84"/>
    <w:rsid w:val="007D7431"/>
    <w:rsid w:val="007D7BA3"/>
    <w:rsid w:val="007F4429"/>
    <w:rsid w:val="007F5D9B"/>
    <w:rsid w:val="007F67BC"/>
    <w:rsid w:val="007F7046"/>
    <w:rsid w:val="00800B4E"/>
    <w:rsid w:val="00805BF9"/>
    <w:rsid w:val="00806F17"/>
    <w:rsid w:val="00806FB6"/>
    <w:rsid w:val="008134F4"/>
    <w:rsid w:val="00815960"/>
    <w:rsid w:val="008170F7"/>
    <w:rsid w:val="00817335"/>
    <w:rsid w:val="00824805"/>
    <w:rsid w:val="00830568"/>
    <w:rsid w:val="00830C0B"/>
    <w:rsid w:val="00832BA5"/>
    <w:rsid w:val="008331E0"/>
    <w:rsid w:val="008347CA"/>
    <w:rsid w:val="00836B09"/>
    <w:rsid w:val="0084379F"/>
    <w:rsid w:val="00846222"/>
    <w:rsid w:val="00851C38"/>
    <w:rsid w:val="00852D1E"/>
    <w:rsid w:val="00864A72"/>
    <w:rsid w:val="00871B36"/>
    <w:rsid w:val="00871B93"/>
    <w:rsid w:val="00872472"/>
    <w:rsid w:val="008727E9"/>
    <w:rsid w:val="008849E8"/>
    <w:rsid w:val="008951EA"/>
    <w:rsid w:val="00895238"/>
    <w:rsid w:val="0089760F"/>
    <w:rsid w:val="008A15C1"/>
    <w:rsid w:val="008A346E"/>
    <w:rsid w:val="008A3F62"/>
    <w:rsid w:val="008B1679"/>
    <w:rsid w:val="008B5C84"/>
    <w:rsid w:val="008C1001"/>
    <w:rsid w:val="008C15B3"/>
    <w:rsid w:val="008C2BF3"/>
    <w:rsid w:val="008C77FA"/>
    <w:rsid w:val="008D42F0"/>
    <w:rsid w:val="008E064E"/>
    <w:rsid w:val="008E5FAF"/>
    <w:rsid w:val="008F42B0"/>
    <w:rsid w:val="008F5A75"/>
    <w:rsid w:val="00903AE7"/>
    <w:rsid w:val="00904FC2"/>
    <w:rsid w:val="00906D7E"/>
    <w:rsid w:val="00910693"/>
    <w:rsid w:val="009163AD"/>
    <w:rsid w:val="00920DE6"/>
    <w:rsid w:val="00925DA1"/>
    <w:rsid w:val="00926CE7"/>
    <w:rsid w:val="00927193"/>
    <w:rsid w:val="00932225"/>
    <w:rsid w:val="0093405D"/>
    <w:rsid w:val="009429AD"/>
    <w:rsid w:val="00942BF6"/>
    <w:rsid w:val="00943D07"/>
    <w:rsid w:val="00944FCE"/>
    <w:rsid w:val="0094724D"/>
    <w:rsid w:val="009473CC"/>
    <w:rsid w:val="00950351"/>
    <w:rsid w:val="0095139E"/>
    <w:rsid w:val="00953111"/>
    <w:rsid w:val="009546AA"/>
    <w:rsid w:val="009641EC"/>
    <w:rsid w:val="009721AB"/>
    <w:rsid w:val="009732EE"/>
    <w:rsid w:val="00974616"/>
    <w:rsid w:val="009823A1"/>
    <w:rsid w:val="009906D5"/>
    <w:rsid w:val="00994A93"/>
    <w:rsid w:val="009A0DF1"/>
    <w:rsid w:val="009A3061"/>
    <w:rsid w:val="009A39FA"/>
    <w:rsid w:val="009A452E"/>
    <w:rsid w:val="009A5A8C"/>
    <w:rsid w:val="009B1ACD"/>
    <w:rsid w:val="009B2F04"/>
    <w:rsid w:val="009B4510"/>
    <w:rsid w:val="009B4B01"/>
    <w:rsid w:val="009B5632"/>
    <w:rsid w:val="009C28DE"/>
    <w:rsid w:val="009C3BDC"/>
    <w:rsid w:val="009D228E"/>
    <w:rsid w:val="009E0475"/>
    <w:rsid w:val="009E2391"/>
    <w:rsid w:val="009E5555"/>
    <w:rsid w:val="009F59AC"/>
    <w:rsid w:val="009F79FD"/>
    <w:rsid w:val="00A015F4"/>
    <w:rsid w:val="00A0577B"/>
    <w:rsid w:val="00A10ED7"/>
    <w:rsid w:val="00A11A4C"/>
    <w:rsid w:val="00A13EFE"/>
    <w:rsid w:val="00A14C84"/>
    <w:rsid w:val="00A255A8"/>
    <w:rsid w:val="00A331D3"/>
    <w:rsid w:val="00A412F2"/>
    <w:rsid w:val="00A4456F"/>
    <w:rsid w:val="00A46574"/>
    <w:rsid w:val="00A50202"/>
    <w:rsid w:val="00A52042"/>
    <w:rsid w:val="00A52253"/>
    <w:rsid w:val="00A52741"/>
    <w:rsid w:val="00A6039E"/>
    <w:rsid w:val="00A62D44"/>
    <w:rsid w:val="00A77399"/>
    <w:rsid w:val="00A87328"/>
    <w:rsid w:val="00A87A97"/>
    <w:rsid w:val="00A90641"/>
    <w:rsid w:val="00A91FB0"/>
    <w:rsid w:val="00A92360"/>
    <w:rsid w:val="00A96AAE"/>
    <w:rsid w:val="00A97A28"/>
    <w:rsid w:val="00AA08CD"/>
    <w:rsid w:val="00AA2748"/>
    <w:rsid w:val="00AB004A"/>
    <w:rsid w:val="00AB3792"/>
    <w:rsid w:val="00AB4671"/>
    <w:rsid w:val="00AC133C"/>
    <w:rsid w:val="00AC1CF3"/>
    <w:rsid w:val="00AC75ED"/>
    <w:rsid w:val="00AD6527"/>
    <w:rsid w:val="00AE0BAF"/>
    <w:rsid w:val="00AE65EB"/>
    <w:rsid w:val="00AE6C94"/>
    <w:rsid w:val="00AE7E10"/>
    <w:rsid w:val="00AF5100"/>
    <w:rsid w:val="00B01071"/>
    <w:rsid w:val="00B01CC2"/>
    <w:rsid w:val="00B0345C"/>
    <w:rsid w:val="00B0639E"/>
    <w:rsid w:val="00B24441"/>
    <w:rsid w:val="00B30A4E"/>
    <w:rsid w:val="00B4222E"/>
    <w:rsid w:val="00B428CB"/>
    <w:rsid w:val="00B4373A"/>
    <w:rsid w:val="00B47D50"/>
    <w:rsid w:val="00B53216"/>
    <w:rsid w:val="00B61368"/>
    <w:rsid w:val="00B66166"/>
    <w:rsid w:val="00B71A30"/>
    <w:rsid w:val="00B72840"/>
    <w:rsid w:val="00B831A6"/>
    <w:rsid w:val="00B84282"/>
    <w:rsid w:val="00B84987"/>
    <w:rsid w:val="00B8664E"/>
    <w:rsid w:val="00B901CB"/>
    <w:rsid w:val="00B92D44"/>
    <w:rsid w:val="00B937E9"/>
    <w:rsid w:val="00B9685C"/>
    <w:rsid w:val="00B97737"/>
    <w:rsid w:val="00B978AE"/>
    <w:rsid w:val="00B97EC2"/>
    <w:rsid w:val="00BA034F"/>
    <w:rsid w:val="00BA34A2"/>
    <w:rsid w:val="00BA3A88"/>
    <w:rsid w:val="00BA4038"/>
    <w:rsid w:val="00BB4040"/>
    <w:rsid w:val="00BC15EE"/>
    <w:rsid w:val="00BC3552"/>
    <w:rsid w:val="00BC6608"/>
    <w:rsid w:val="00BC6F2D"/>
    <w:rsid w:val="00BD1A22"/>
    <w:rsid w:val="00BD2AD0"/>
    <w:rsid w:val="00BD37BD"/>
    <w:rsid w:val="00BD471F"/>
    <w:rsid w:val="00BD6CC7"/>
    <w:rsid w:val="00BE16F3"/>
    <w:rsid w:val="00BE23C9"/>
    <w:rsid w:val="00BE2BDD"/>
    <w:rsid w:val="00BE68B7"/>
    <w:rsid w:val="00BF1E0C"/>
    <w:rsid w:val="00C10D95"/>
    <w:rsid w:val="00C1150D"/>
    <w:rsid w:val="00C1228C"/>
    <w:rsid w:val="00C33CD6"/>
    <w:rsid w:val="00C43736"/>
    <w:rsid w:val="00C5091E"/>
    <w:rsid w:val="00C52FA4"/>
    <w:rsid w:val="00C54D44"/>
    <w:rsid w:val="00C62DCA"/>
    <w:rsid w:val="00C70EE2"/>
    <w:rsid w:val="00C73203"/>
    <w:rsid w:val="00C81890"/>
    <w:rsid w:val="00C822D1"/>
    <w:rsid w:val="00C83E49"/>
    <w:rsid w:val="00C85198"/>
    <w:rsid w:val="00C92FBE"/>
    <w:rsid w:val="00C93D15"/>
    <w:rsid w:val="00CA1846"/>
    <w:rsid w:val="00CA297F"/>
    <w:rsid w:val="00CA3D0B"/>
    <w:rsid w:val="00CB0429"/>
    <w:rsid w:val="00CB107B"/>
    <w:rsid w:val="00CB162C"/>
    <w:rsid w:val="00CB2AFE"/>
    <w:rsid w:val="00CB6AE4"/>
    <w:rsid w:val="00CC552F"/>
    <w:rsid w:val="00CC7D9C"/>
    <w:rsid w:val="00CD1151"/>
    <w:rsid w:val="00CD30CD"/>
    <w:rsid w:val="00CD4C1C"/>
    <w:rsid w:val="00CD53EE"/>
    <w:rsid w:val="00CE383D"/>
    <w:rsid w:val="00CE5583"/>
    <w:rsid w:val="00CE5F26"/>
    <w:rsid w:val="00CE6C4B"/>
    <w:rsid w:val="00CF2566"/>
    <w:rsid w:val="00CF6B8C"/>
    <w:rsid w:val="00D0201F"/>
    <w:rsid w:val="00D034E6"/>
    <w:rsid w:val="00D100CB"/>
    <w:rsid w:val="00D15393"/>
    <w:rsid w:val="00D158D5"/>
    <w:rsid w:val="00D1686B"/>
    <w:rsid w:val="00D2301C"/>
    <w:rsid w:val="00D316FE"/>
    <w:rsid w:val="00D34A31"/>
    <w:rsid w:val="00D3530E"/>
    <w:rsid w:val="00D36477"/>
    <w:rsid w:val="00D405F4"/>
    <w:rsid w:val="00D44F30"/>
    <w:rsid w:val="00D623C1"/>
    <w:rsid w:val="00D62AB2"/>
    <w:rsid w:val="00D6690B"/>
    <w:rsid w:val="00D67681"/>
    <w:rsid w:val="00D71EC7"/>
    <w:rsid w:val="00D73E33"/>
    <w:rsid w:val="00D74740"/>
    <w:rsid w:val="00D7609F"/>
    <w:rsid w:val="00D92A7A"/>
    <w:rsid w:val="00D93ABA"/>
    <w:rsid w:val="00D93BF3"/>
    <w:rsid w:val="00DA13EE"/>
    <w:rsid w:val="00DA6DB3"/>
    <w:rsid w:val="00DB0047"/>
    <w:rsid w:val="00DB0B0D"/>
    <w:rsid w:val="00DC1290"/>
    <w:rsid w:val="00DC2534"/>
    <w:rsid w:val="00DC60FF"/>
    <w:rsid w:val="00DE1E05"/>
    <w:rsid w:val="00DE550B"/>
    <w:rsid w:val="00DF323B"/>
    <w:rsid w:val="00DF6F27"/>
    <w:rsid w:val="00E01662"/>
    <w:rsid w:val="00E07590"/>
    <w:rsid w:val="00E16A4A"/>
    <w:rsid w:val="00E2274B"/>
    <w:rsid w:val="00E301E7"/>
    <w:rsid w:val="00E30552"/>
    <w:rsid w:val="00E428F5"/>
    <w:rsid w:val="00E4430B"/>
    <w:rsid w:val="00E477C5"/>
    <w:rsid w:val="00E52598"/>
    <w:rsid w:val="00E55E5A"/>
    <w:rsid w:val="00E57E6F"/>
    <w:rsid w:val="00E617B7"/>
    <w:rsid w:val="00E66965"/>
    <w:rsid w:val="00E70C7F"/>
    <w:rsid w:val="00E74DAB"/>
    <w:rsid w:val="00E76946"/>
    <w:rsid w:val="00E844A9"/>
    <w:rsid w:val="00E90C90"/>
    <w:rsid w:val="00E9693A"/>
    <w:rsid w:val="00EA72B7"/>
    <w:rsid w:val="00EB2591"/>
    <w:rsid w:val="00EB384F"/>
    <w:rsid w:val="00EB4185"/>
    <w:rsid w:val="00EB70F4"/>
    <w:rsid w:val="00EC181A"/>
    <w:rsid w:val="00ED1209"/>
    <w:rsid w:val="00EE46FB"/>
    <w:rsid w:val="00EF7B96"/>
    <w:rsid w:val="00F01654"/>
    <w:rsid w:val="00F03983"/>
    <w:rsid w:val="00F13626"/>
    <w:rsid w:val="00F1363E"/>
    <w:rsid w:val="00F16229"/>
    <w:rsid w:val="00F21FB2"/>
    <w:rsid w:val="00F24B68"/>
    <w:rsid w:val="00F26188"/>
    <w:rsid w:val="00F3068B"/>
    <w:rsid w:val="00F41DF3"/>
    <w:rsid w:val="00F44F0B"/>
    <w:rsid w:val="00F47F60"/>
    <w:rsid w:val="00F57A1B"/>
    <w:rsid w:val="00F640C5"/>
    <w:rsid w:val="00F64521"/>
    <w:rsid w:val="00F702D0"/>
    <w:rsid w:val="00F731F1"/>
    <w:rsid w:val="00F732D7"/>
    <w:rsid w:val="00F733B3"/>
    <w:rsid w:val="00F7463F"/>
    <w:rsid w:val="00F77A5F"/>
    <w:rsid w:val="00F77AAC"/>
    <w:rsid w:val="00F8294E"/>
    <w:rsid w:val="00F84FE2"/>
    <w:rsid w:val="00F952B4"/>
    <w:rsid w:val="00FA1570"/>
    <w:rsid w:val="00FA1599"/>
    <w:rsid w:val="00FA3F9E"/>
    <w:rsid w:val="00FA5F7D"/>
    <w:rsid w:val="00FA6269"/>
    <w:rsid w:val="00FA63F1"/>
    <w:rsid w:val="00FB0B3A"/>
    <w:rsid w:val="00FB318C"/>
    <w:rsid w:val="00FB476C"/>
    <w:rsid w:val="00FB6818"/>
    <w:rsid w:val="00FC2514"/>
    <w:rsid w:val="00FC3F06"/>
    <w:rsid w:val="00FC5A57"/>
    <w:rsid w:val="00FC79AD"/>
    <w:rsid w:val="00FD37F8"/>
    <w:rsid w:val="00FD706F"/>
    <w:rsid w:val="00FE112A"/>
    <w:rsid w:val="00FE245D"/>
    <w:rsid w:val="00FE4E76"/>
    <w:rsid w:val="00FE53B3"/>
    <w:rsid w:val="00FF22B6"/>
    <w:rsid w:val="00FF78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CEDA234"/>
  <w15:chartTrackingRefBased/>
  <w15:docId w15:val="{F51128AF-2A32-421F-B118-96886DC12A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26CE7"/>
    <w:rPr>
      <w:sz w:val="24"/>
      <w:szCs w:val="24"/>
    </w:rPr>
  </w:style>
  <w:style w:type="paragraph" w:styleId="Nagwek1">
    <w:name w:val="heading 1"/>
    <w:basedOn w:val="Normalny"/>
    <w:next w:val="Normalny"/>
    <w:qFormat/>
    <w:pPr>
      <w:keepNext/>
      <w:spacing w:before="300"/>
      <w:ind w:left="510"/>
      <w:jc w:val="center"/>
      <w:outlineLvl w:val="0"/>
    </w:pPr>
    <w:rPr>
      <w:b/>
      <w:spacing w:val="-22"/>
      <w:sz w:val="26"/>
      <w:szCs w:val="20"/>
    </w:rPr>
  </w:style>
  <w:style w:type="paragraph" w:styleId="Nagwek2">
    <w:name w:val="heading 2"/>
    <w:basedOn w:val="Normalny"/>
    <w:next w:val="Normalny"/>
    <w:link w:val="Nagwek2Znak"/>
    <w:qFormat/>
    <w:pPr>
      <w:keepNext/>
      <w:outlineLvl w:val="1"/>
    </w:pPr>
    <w:rPr>
      <w:szCs w:val="20"/>
      <w:lang w:val="x-none" w:eastAsia="x-none"/>
    </w:rPr>
  </w:style>
  <w:style w:type="paragraph" w:styleId="Nagwek3">
    <w:name w:val="heading 3"/>
    <w:basedOn w:val="Normalny"/>
    <w:next w:val="Normalny"/>
    <w:qFormat/>
    <w:pPr>
      <w:keepNext/>
      <w:ind w:left="737"/>
      <w:jc w:val="both"/>
      <w:outlineLvl w:val="2"/>
    </w:pPr>
    <w:rPr>
      <w:spacing w:val="20"/>
      <w:szCs w:val="20"/>
    </w:rPr>
  </w:style>
  <w:style w:type="paragraph" w:styleId="Nagwek4">
    <w:name w:val="heading 4"/>
    <w:basedOn w:val="Normalny"/>
    <w:next w:val="Normalny"/>
    <w:qFormat/>
    <w:pPr>
      <w:keepNext/>
      <w:ind w:left="510"/>
      <w:jc w:val="both"/>
      <w:outlineLvl w:val="3"/>
    </w:pPr>
    <w:rPr>
      <w:spacing w:val="-14"/>
      <w:szCs w:val="20"/>
    </w:rPr>
  </w:style>
  <w:style w:type="paragraph" w:styleId="Nagwek5">
    <w:name w:val="heading 5"/>
    <w:basedOn w:val="Normalny"/>
    <w:next w:val="Normalny"/>
    <w:qFormat/>
    <w:pPr>
      <w:keepNext/>
      <w:ind w:left="4860"/>
      <w:outlineLvl w:val="4"/>
    </w:pPr>
    <w:rPr>
      <w:b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AA08CD"/>
    <w:pPr>
      <w:spacing w:before="240" w:after="60"/>
      <w:outlineLvl w:val="8"/>
    </w:pPr>
    <w:rPr>
      <w:rFonts w:ascii="Cambria" w:hAnsi="Cambria"/>
      <w:sz w:val="22"/>
      <w:szCs w:val="22"/>
      <w:lang w:val="x-none" w:eastAsia="x-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semiHidden/>
    <w:pPr>
      <w:tabs>
        <w:tab w:val="center" w:pos="4536"/>
        <w:tab w:val="right" w:pos="9072"/>
      </w:tabs>
    </w:pPr>
    <w:rPr>
      <w:lang w:val="x-none" w:eastAsia="x-none"/>
    </w:rPr>
  </w:style>
  <w:style w:type="paragraph" w:styleId="Stopka">
    <w:name w:val="footer"/>
    <w:basedOn w:val="Normalny"/>
    <w:semiHidden/>
    <w:pPr>
      <w:tabs>
        <w:tab w:val="center" w:pos="4536"/>
        <w:tab w:val="right" w:pos="9072"/>
      </w:tabs>
    </w:pPr>
  </w:style>
  <w:style w:type="character" w:styleId="Hipercze">
    <w:name w:val="Hyperlink"/>
    <w:semiHidden/>
    <w:rPr>
      <w:color w:val="0000FF"/>
      <w:u w:val="single"/>
    </w:rPr>
  </w:style>
  <w:style w:type="paragraph" w:styleId="Tekstpodstawowywcity">
    <w:name w:val="Body Text Indent"/>
    <w:basedOn w:val="Normalny"/>
    <w:link w:val="TekstpodstawowywcityZnak"/>
    <w:semiHidden/>
    <w:pPr>
      <w:ind w:firstLine="708"/>
      <w:jc w:val="both"/>
    </w:pPr>
    <w:rPr>
      <w:sz w:val="20"/>
      <w:szCs w:val="20"/>
    </w:rPr>
  </w:style>
  <w:style w:type="paragraph" w:styleId="Tekstpodstawowy">
    <w:name w:val="Body Text"/>
    <w:basedOn w:val="Normalny"/>
    <w:link w:val="TekstpodstawowyZnak"/>
    <w:semiHidden/>
    <w:pPr>
      <w:jc w:val="both"/>
    </w:pPr>
    <w:rPr>
      <w:lang w:val="x-none" w:eastAsia="x-none"/>
    </w:rPr>
  </w:style>
  <w:style w:type="paragraph" w:styleId="NormalnyWeb">
    <w:name w:val="Normal (Web)"/>
    <w:basedOn w:val="Normalny"/>
    <w:semiHidden/>
    <w:unhideWhenUsed/>
    <w:rsid w:val="00316DD7"/>
    <w:pPr>
      <w:spacing w:before="120" w:after="120" w:line="300" w:lineRule="atLeast"/>
    </w:pPr>
  </w:style>
  <w:style w:type="paragraph" w:styleId="Tekstpodstawowy2">
    <w:name w:val="Body Text 2"/>
    <w:basedOn w:val="Normalny"/>
    <w:link w:val="Tekstpodstawowy2Znak"/>
    <w:uiPriority w:val="99"/>
    <w:unhideWhenUsed/>
    <w:rsid w:val="00F41DF3"/>
    <w:pPr>
      <w:spacing w:after="120" w:line="480" w:lineRule="auto"/>
    </w:pPr>
    <w:rPr>
      <w:lang w:val="x-none" w:eastAsia="x-none"/>
    </w:rPr>
  </w:style>
  <w:style w:type="character" w:customStyle="1" w:styleId="Tekstpodstawowy2Znak">
    <w:name w:val="Tekst podstawowy 2 Znak"/>
    <w:link w:val="Tekstpodstawowy2"/>
    <w:uiPriority w:val="99"/>
    <w:rsid w:val="00F41DF3"/>
    <w:rPr>
      <w:sz w:val="24"/>
      <w:szCs w:val="24"/>
    </w:rPr>
  </w:style>
  <w:style w:type="paragraph" w:styleId="Tekstpodstawowy3">
    <w:name w:val="Body Text 3"/>
    <w:basedOn w:val="Normalny"/>
    <w:link w:val="Tekstpodstawowy3Znak"/>
    <w:uiPriority w:val="99"/>
    <w:semiHidden/>
    <w:unhideWhenUsed/>
    <w:rsid w:val="00F41DF3"/>
    <w:pPr>
      <w:spacing w:after="120"/>
    </w:pPr>
    <w:rPr>
      <w:sz w:val="16"/>
      <w:szCs w:val="16"/>
      <w:lang w:val="x-none" w:eastAsia="x-none"/>
    </w:rPr>
  </w:style>
  <w:style w:type="character" w:customStyle="1" w:styleId="Tekstpodstawowy3Znak">
    <w:name w:val="Tekst podstawowy 3 Znak"/>
    <w:link w:val="Tekstpodstawowy3"/>
    <w:uiPriority w:val="99"/>
    <w:semiHidden/>
    <w:rsid w:val="00F41DF3"/>
    <w:rPr>
      <w:sz w:val="16"/>
      <w:szCs w:val="16"/>
    </w:rPr>
  </w:style>
  <w:style w:type="character" w:styleId="Pogrubienie">
    <w:name w:val="Strong"/>
    <w:uiPriority w:val="22"/>
    <w:qFormat/>
    <w:rsid w:val="00F41DF3"/>
    <w:rPr>
      <w:b/>
      <w:bCs/>
    </w:rPr>
  </w:style>
  <w:style w:type="character" w:styleId="UyteHipercze">
    <w:name w:val="FollowedHyperlink"/>
    <w:uiPriority w:val="99"/>
    <w:semiHidden/>
    <w:unhideWhenUsed/>
    <w:rsid w:val="00F41DF3"/>
    <w:rPr>
      <w:color w:val="800080"/>
      <w:u w:val="single"/>
    </w:rPr>
  </w:style>
  <w:style w:type="character" w:customStyle="1" w:styleId="Nagwek2Znak">
    <w:name w:val="Nagłówek 2 Znak"/>
    <w:link w:val="Nagwek2"/>
    <w:rsid w:val="00CB162C"/>
    <w:rPr>
      <w:sz w:val="24"/>
    </w:rPr>
  </w:style>
  <w:style w:type="character" w:customStyle="1" w:styleId="NagwekZnak">
    <w:name w:val="Nagłówek Znak"/>
    <w:link w:val="Nagwek"/>
    <w:semiHidden/>
    <w:rsid w:val="00CB162C"/>
    <w:rPr>
      <w:sz w:val="24"/>
      <w:szCs w:val="24"/>
    </w:r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CB162C"/>
  </w:style>
  <w:style w:type="character" w:customStyle="1" w:styleId="Nagwek9Znak">
    <w:name w:val="Nagłówek 9 Znak"/>
    <w:link w:val="Nagwek9"/>
    <w:uiPriority w:val="9"/>
    <w:semiHidden/>
    <w:rsid w:val="00AA08CD"/>
    <w:rPr>
      <w:rFonts w:ascii="Cambria" w:eastAsia="Times New Roman" w:hAnsi="Cambria" w:cs="Times New Roman"/>
      <w:sz w:val="22"/>
      <w:szCs w:val="22"/>
    </w:rPr>
  </w:style>
  <w:style w:type="table" w:styleId="Tabela-Siatka">
    <w:name w:val="Table Grid"/>
    <w:basedOn w:val="Standardowy"/>
    <w:uiPriority w:val="39"/>
    <w:rsid w:val="00106E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106EE3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106EE3"/>
  </w:style>
  <w:style w:type="character" w:styleId="Odwoanieprzypisukocowego">
    <w:name w:val="endnote reference"/>
    <w:uiPriority w:val="99"/>
    <w:semiHidden/>
    <w:unhideWhenUsed/>
    <w:rsid w:val="00106EE3"/>
    <w:rPr>
      <w:vertAlign w:val="superscript"/>
    </w:rPr>
  </w:style>
  <w:style w:type="character" w:customStyle="1" w:styleId="TekstpodstawowyZnak">
    <w:name w:val="Tekst podstawowy Znak"/>
    <w:link w:val="Tekstpodstawowy"/>
    <w:semiHidden/>
    <w:rsid w:val="009F59AC"/>
    <w:rPr>
      <w:sz w:val="24"/>
      <w:szCs w:val="24"/>
    </w:rPr>
  </w:style>
  <w:style w:type="character" w:customStyle="1" w:styleId="h11">
    <w:name w:val="h11"/>
    <w:rsid w:val="00FB318C"/>
    <w:rPr>
      <w:rFonts w:ascii="Verdana" w:hAnsi="Verdana" w:hint="default"/>
      <w:b/>
      <w:bCs/>
      <w:i w:val="0"/>
      <w:iCs w:val="0"/>
      <w:sz w:val="23"/>
      <w:szCs w:val="23"/>
    </w:rPr>
  </w:style>
  <w:style w:type="paragraph" w:customStyle="1" w:styleId="Default">
    <w:name w:val="Default"/>
    <w:rsid w:val="00FF22B6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character" w:styleId="Odwoaniedokomentarza">
    <w:name w:val="annotation reference"/>
    <w:uiPriority w:val="99"/>
    <w:semiHidden/>
    <w:unhideWhenUsed/>
    <w:rsid w:val="00903AE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903AE7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903AE7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03AE7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903AE7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03AE7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903AE7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D100CB"/>
    <w:pPr>
      <w:ind w:left="708"/>
    </w:pPr>
    <w:rPr>
      <w:rFonts w:ascii="Tahoma" w:hAnsi="Tahoma" w:cs="Tahoma"/>
      <w:color w:val="000000"/>
    </w:rPr>
  </w:style>
  <w:style w:type="paragraph" w:styleId="Poprawka">
    <w:name w:val="Revision"/>
    <w:hidden/>
    <w:uiPriority w:val="99"/>
    <w:semiHidden/>
    <w:rsid w:val="0018772C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590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47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97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27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3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47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91B027-8245-4B1B-8BBA-B6DB8990F2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70</Words>
  <Characters>1628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Nr WIŚ -</vt:lpstr>
    </vt:vector>
  </TitlesOfParts>
  <Company>IZWiBW PW</Company>
  <LinksUpToDate>false</LinksUpToDate>
  <CharactersWithSpaces>1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r WIŚ -</dc:title>
  <dc:subject/>
  <dc:creator>Marlena Wąsowicz</dc:creator>
  <cp:keywords/>
  <cp:lastModifiedBy>Ziętek Ewelina</cp:lastModifiedBy>
  <cp:revision>3</cp:revision>
  <cp:lastPrinted>2023-06-19T07:50:00Z</cp:lastPrinted>
  <dcterms:created xsi:type="dcterms:W3CDTF">2023-06-19T10:46:00Z</dcterms:created>
  <dcterms:modified xsi:type="dcterms:W3CDTF">2023-06-19T10:46:00Z</dcterms:modified>
</cp:coreProperties>
</file>